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FE602" w14:textId="1CEE37E6" w:rsidR="007C0598" w:rsidRPr="00745367" w:rsidRDefault="007C0598" w:rsidP="007C0598">
      <w:r w:rsidRPr="00C63AB5">
        <w:rPr>
          <w:b/>
          <w:bCs/>
          <w:color w:val="000000" w:themeColor="text1"/>
        </w:rPr>
        <w:t xml:space="preserve">Supplementary Material </w:t>
      </w:r>
      <w:r>
        <w:rPr>
          <w:b/>
          <w:bCs/>
          <w:color w:val="000000" w:themeColor="text1"/>
        </w:rPr>
        <w:t>7</w:t>
      </w:r>
      <w:r w:rsidRPr="00C63AB5">
        <w:rPr>
          <w:b/>
          <w:bCs/>
          <w:color w:val="000000" w:themeColor="text1"/>
        </w:rPr>
        <w:t>.</w:t>
      </w:r>
      <w:r w:rsidRPr="00C63AB5">
        <w:rPr>
          <w:color w:val="000000" w:themeColor="text1"/>
        </w:rPr>
        <w:t xml:space="preserve"> </w:t>
      </w:r>
      <w:r w:rsidRPr="0066320C">
        <w:rPr>
          <w:color w:val="000000"/>
        </w:rPr>
        <w:t>Multivariable</w:t>
      </w:r>
      <w:r>
        <w:t xml:space="preserve"> a</w:t>
      </w:r>
      <w:r w:rsidRPr="00C63AB5">
        <w:t>ssociations of sociodemographic variables</w:t>
      </w:r>
      <w:r>
        <w:t xml:space="preserve"> </w:t>
      </w:r>
      <w:r w:rsidRPr="00C63AB5">
        <w:t xml:space="preserve">with changes </w:t>
      </w:r>
      <w:r w:rsidR="000573EE">
        <w:t>in</w:t>
      </w:r>
      <w:r w:rsidR="000573EE" w:rsidRPr="00C63AB5">
        <w:t xml:space="preserve"> </w:t>
      </w:r>
      <w:r w:rsidRPr="00C63AB5">
        <w:t>lifestyles before and during the COVID-19 pandemic</w:t>
      </w:r>
    </w:p>
    <w:tbl>
      <w:tblPr>
        <w:tblStyle w:val="TableGrid"/>
        <w:tblW w:w="1593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710"/>
        <w:gridCol w:w="720"/>
        <w:gridCol w:w="810"/>
        <w:gridCol w:w="720"/>
        <w:gridCol w:w="630"/>
        <w:gridCol w:w="630"/>
        <w:gridCol w:w="810"/>
        <w:gridCol w:w="720"/>
        <w:gridCol w:w="630"/>
        <w:gridCol w:w="630"/>
        <w:gridCol w:w="810"/>
        <w:gridCol w:w="720"/>
        <w:gridCol w:w="720"/>
        <w:gridCol w:w="630"/>
        <w:gridCol w:w="810"/>
        <w:gridCol w:w="720"/>
        <w:gridCol w:w="630"/>
        <w:gridCol w:w="630"/>
        <w:gridCol w:w="810"/>
        <w:gridCol w:w="720"/>
        <w:gridCol w:w="720"/>
      </w:tblGrid>
      <w:tr w:rsidR="007C0598" w:rsidRPr="00EC29C1" w14:paraId="0C79325B" w14:textId="77777777" w:rsidTr="00246A4C">
        <w:trPr>
          <w:trHeight w:val="300"/>
        </w:trPr>
        <w:tc>
          <w:tcPr>
            <w:tcW w:w="17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7B97C75F" w14:textId="77777777" w:rsidR="007C0598" w:rsidRPr="00032681" w:rsidRDefault="007C0598" w:rsidP="00246A4C">
            <w:pPr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Characteristics</w:t>
            </w:r>
          </w:p>
        </w:tc>
        <w:tc>
          <w:tcPr>
            <w:tcW w:w="14220" w:type="dxa"/>
            <w:gridSpan w:val="20"/>
            <w:tcBorders>
              <w:left w:val="nil"/>
              <w:bottom w:val="nil"/>
              <w:right w:val="nil"/>
            </w:tcBorders>
            <w:hideMark/>
          </w:tcPr>
          <w:p w14:paraId="08C86FE4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Exercise time (decreased vs. not decreased)</w:t>
            </w:r>
          </w:p>
        </w:tc>
      </w:tr>
      <w:tr w:rsidR="007C0598" w:rsidRPr="00EC29C1" w14:paraId="0C8C6023" w14:textId="77777777" w:rsidTr="00246A4C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8D8D33" w14:textId="77777777" w:rsidR="007C0598" w:rsidRPr="00032681" w:rsidRDefault="007C0598" w:rsidP="00246A4C">
            <w:pPr>
              <w:rPr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88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716EA395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verall</w:t>
            </w:r>
          </w:p>
        </w:tc>
        <w:tc>
          <w:tcPr>
            <w:tcW w:w="279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3C8684F6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Non-Hispanic White</w:t>
            </w:r>
          </w:p>
        </w:tc>
        <w:tc>
          <w:tcPr>
            <w:tcW w:w="288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0FA7B8B2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Non-Hispanic Black</w:t>
            </w:r>
          </w:p>
        </w:tc>
        <w:tc>
          <w:tcPr>
            <w:tcW w:w="279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30654AA6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Non-Hispanic Asian</w:t>
            </w:r>
          </w:p>
        </w:tc>
        <w:tc>
          <w:tcPr>
            <w:tcW w:w="288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38ED8ECF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Hispanic</w:t>
            </w:r>
          </w:p>
        </w:tc>
      </w:tr>
      <w:tr w:rsidR="007C0598" w:rsidRPr="00EC29C1" w14:paraId="224A7ABD" w14:textId="77777777" w:rsidTr="00246A4C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050D664" w14:textId="77777777" w:rsidR="007C0598" w:rsidRPr="00032681" w:rsidRDefault="007C0598" w:rsidP="00246A4C">
            <w:pPr>
              <w:rPr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83D6C3B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76DEC3A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F0C384C" w14:textId="77777777" w:rsidR="007C0598" w:rsidRPr="00032681" w:rsidRDefault="007C0598" w:rsidP="00246A4C">
            <w:pPr>
              <w:jc w:val="center"/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2D8A389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C069622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3BA8E9E" w14:textId="77777777" w:rsidR="007C0598" w:rsidRPr="00032681" w:rsidRDefault="007C0598" w:rsidP="00246A4C">
            <w:pPr>
              <w:jc w:val="center"/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6FDE4F8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545BFF4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E1E6E2" w14:textId="77777777" w:rsidR="007C0598" w:rsidRPr="00032681" w:rsidRDefault="007C0598" w:rsidP="00246A4C">
            <w:pPr>
              <w:jc w:val="center"/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8632DA9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FDBAA20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91A5F85" w14:textId="77777777" w:rsidR="007C0598" w:rsidRPr="00032681" w:rsidRDefault="007C0598" w:rsidP="00246A4C">
            <w:pPr>
              <w:jc w:val="center"/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3CF5F9D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593CBE6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202036F" w14:textId="77777777" w:rsidR="007C0598" w:rsidRPr="00032681" w:rsidRDefault="007C0598" w:rsidP="00246A4C">
            <w:pPr>
              <w:jc w:val="center"/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</w:p>
        </w:tc>
      </w:tr>
      <w:tr w:rsidR="007C0598" w:rsidRPr="00EC29C1" w14:paraId="17FCF87C" w14:textId="77777777" w:rsidTr="00246A4C">
        <w:trPr>
          <w:trHeight w:val="320"/>
        </w:trPr>
        <w:tc>
          <w:tcPr>
            <w:tcW w:w="1710" w:type="dxa"/>
            <w:tcBorders>
              <w:left w:val="nil"/>
              <w:bottom w:val="nil"/>
              <w:right w:val="nil"/>
            </w:tcBorders>
            <w:hideMark/>
          </w:tcPr>
          <w:p w14:paraId="1E536E18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Age, years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01B35980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587D419D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584B1421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53501CA4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43679393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779539A1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2D0BD6A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0CFF62F4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C83DD25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29C79841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6928B7D9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5A21EF8D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62EFC764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23C138FF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46B4572B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0F80DFDF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5E1919EB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04043726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0C45A10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77BFE68F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</w:tr>
      <w:tr w:rsidR="00C00BF7" w:rsidRPr="00EC29C1" w14:paraId="0248CAC9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D55C53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18-2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43CD98" w14:textId="1F80563F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331A35" w14:textId="097F4B3D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C00BF7">
              <w:rPr>
                <w:color w:val="000000"/>
                <w:sz w:val="18"/>
                <w:szCs w:val="18"/>
              </w:rPr>
              <w:t>0.68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8142DE" w14:textId="6D712876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96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EEE96E" w14:textId="37BB0FE1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6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7E164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9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2A582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3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846AE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46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068D4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9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673A8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6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3C52FC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7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486B8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3.6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512B8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2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FF9097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5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5AD3B0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8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77D0D2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97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92BF83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2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C9D969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A65C4C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2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2FB09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0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95862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55</w:t>
            </w:r>
          </w:p>
        </w:tc>
      </w:tr>
      <w:tr w:rsidR="00C00BF7" w:rsidRPr="00EC29C1" w14:paraId="325BB82A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98261C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30-4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FAD6A5" w14:textId="700A0482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1.8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093397" w14:textId="73761D87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(</w:t>
            </w:r>
            <w:r w:rsidRPr="00C00BF7">
              <w:rPr>
                <w:b/>
                <w:bCs/>
                <w:color w:val="000000"/>
                <w:sz w:val="18"/>
                <w:szCs w:val="18"/>
              </w:rPr>
              <w:t>1.14</w:t>
            </w:r>
            <w:r>
              <w:rPr>
                <w:b/>
                <w:bCs/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0CCB73" w14:textId="292A1714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3.06</w:t>
            </w:r>
            <w:r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E5B8F9" w14:textId="5C86E710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F5E9C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1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16F99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9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71344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4.80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F034E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0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2B68D4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7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6142B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8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4A3B1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3.34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C8DAA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1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79D26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9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896BB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5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F560E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77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947F6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9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E940D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3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68E2B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5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CFC28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3.37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65B84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46</w:t>
            </w:r>
          </w:p>
        </w:tc>
      </w:tr>
      <w:tr w:rsidR="00C00BF7" w:rsidRPr="00EC29C1" w14:paraId="5EE457F8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B4EF77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45-5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53514A" w14:textId="4F5CC257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627267" w14:textId="1557B0FE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C00BF7">
              <w:rPr>
                <w:color w:val="000000"/>
                <w:sz w:val="18"/>
                <w:szCs w:val="18"/>
              </w:rPr>
              <w:t>0.68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CBB02F" w14:textId="4EC4166F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93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32E1F3" w14:textId="2197B1D0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6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13102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1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60739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5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3EB774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58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10AA18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5A231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1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0161C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5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1003A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2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67FB2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1ABB7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2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96BC5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6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C4360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26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59EEB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5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275DC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1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44CAAC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4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1FF13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73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769950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8</w:t>
            </w:r>
          </w:p>
        </w:tc>
      </w:tr>
      <w:tr w:rsidR="007C0598" w:rsidRPr="00EC29C1" w14:paraId="630CD9A9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0FB0FD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60+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05C954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09793F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7D6F02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1862CA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92A8A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5D4DF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84A5C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D924E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6988A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AD887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588CC1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1C8DF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7E61D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7C68A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C75F3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9D1362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FD4BD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54AFD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EA681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A8929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EC29C1" w14:paraId="03BC22FA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071FAD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Gend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5736A5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D82916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AD2655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A44F97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8E1CF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FAEB2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1D125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544F4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72CDF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54F8F1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DEF87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EEA89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C5E3D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C2CA82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DFAC6D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E6AB3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4319C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3F9A2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09242D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BDCF0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EC29C1" w14:paraId="47C16AB8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9685B8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Mal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94C6D4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9C6479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C724F0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E0E0C1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1B369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09F69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46512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A52662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BE3AD2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E34D2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129F5D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788B5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86C9F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000E5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33A74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A5300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3133B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9A014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2E9AD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F6F27D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C00BF7" w:rsidRPr="00EC29C1" w14:paraId="5C22FAAA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27EF5B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Femal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166015" w14:textId="4010B6FB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1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70E04B" w14:textId="13129881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C00BF7">
              <w:rPr>
                <w:color w:val="000000"/>
                <w:sz w:val="18"/>
                <w:szCs w:val="18"/>
              </w:rPr>
              <w:t>0.87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596ED7" w14:textId="539D74B1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58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FE26E4" w14:textId="33D4F741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2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26CB2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9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4D48B9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5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EBD71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44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A69CB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6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D7D846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3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90D890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8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D0CBB4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16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23857D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1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C5091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2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FA9AC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8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10EC48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73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45692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3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DF3B88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2.3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FBA5C1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(1.43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128C52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3.96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9DE9E7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0.001</w:t>
            </w:r>
          </w:p>
        </w:tc>
      </w:tr>
      <w:tr w:rsidR="00975A56" w:rsidRPr="00EC29C1" w14:paraId="0950AF75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58D9B43" w14:textId="3AEA87C2" w:rsidR="00975A56" w:rsidRPr="00032681" w:rsidRDefault="00975A56" w:rsidP="00246A4C">
            <w:pPr>
              <w:rPr>
                <w:color w:val="000000" w:themeColor="text1"/>
                <w:sz w:val="18"/>
                <w:szCs w:val="18"/>
              </w:rPr>
            </w:pPr>
            <w:r w:rsidRPr="00975A56">
              <w:rPr>
                <w:color w:val="000000" w:themeColor="text1"/>
                <w:sz w:val="18"/>
                <w:szCs w:val="18"/>
              </w:rPr>
              <w:t>Race/ethnicity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8A489C" w14:textId="77777777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8105878" w14:textId="77777777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61EDE98" w14:textId="77777777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94E2F61" w14:textId="77777777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77C84FC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F06B533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F6256E5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AAC624A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437539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0F4B1FE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65D5682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5CCA618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70CE413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968265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154033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34CA066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DB2218D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5BDF66A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3A31255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20307D8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975A56" w:rsidRPr="00EC29C1" w14:paraId="2F106559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767C1A4" w14:textId="695D8BD2" w:rsidR="00975A56" w:rsidRPr="00032681" w:rsidRDefault="00975A56" w:rsidP="00975A5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75A56">
              <w:rPr>
                <w:color w:val="000000" w:themeColor="text1"/>
                <w:sz w:val="18"/>
                <w:szCs w:val="18"/>
              </w:rPr>
              <w:t>Non-Hispanic Whit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7C9BE0" w14:textId="7AE2BDD0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174BE69" w14:textId="77777777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6B99A69" w14:textId="77777777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96586F0" w14:textId="77777777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F66208" w14:textId="2DD9AC52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51B9344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ED60AF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6A2F045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3E8409D" w14:textId="11B8F27A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0038DB1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35FA427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72958E4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843EBCF" w14:textId="7F3AEAAA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BA3AE4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3721CBD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BC54552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A011947" w14:textId="12496C61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733A55E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35BC245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38909B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975A56" w:rsidRPr="00EC29C1" w14:paraId="16E814D5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230CD569" w14:textId="4F397425" w:rsidR="00975A56" w:rsidRPr="00032681" w:rsidRDefault="00975A56" w:rsidP="00975A5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75A56">
              <w:rPr>
                <w:color w:val="000000" w:themeColor="text1"/>
                <w:sz w:val="18"/>
                <w:szCs w:val="18"/>
              </w:rPr>
              <w:t>Non-Hispanic Black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E63DAF6" w14:textId="0A468106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7D3E397" w14:textId="0A5AA8D4" w:rsidR="00975A56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(</w:t>
            </w:r>
            <w:r w:rsidR="00975A56" w:rsidRPr="00C00BF7">
              <w:rPr>
                <w:color w:val="000000"/>
                <w:sz w:val="18"/>
                <w:szCs w:val="18"/>
              </w:rPr>
              <w:t>0.89</w:t>
            </w:r>
            <w:r w:rsidRPr="00C00BF7"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CED1A0" w14:textId="02A0BE50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93</w:t>
            </w:r>
            <w:r w:rsidR="00C00BF7" w:rsidRPr="00C00BF7"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74CC2B0" w14:textId="60936783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1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6D5B26E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F2AED4C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CDE2D16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7492D7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D320085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4AD3ED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BB0DAE7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ACAA56A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B3890A6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412128A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45DF0A1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E528AD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C566D09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AA1B33B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865CAC7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212728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975A56" w:rsidRPr="00EC29C1" w14:paraId="4B65F675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073E70D" w14:textId="20783495" w:rsidR="00975A56" w:rsidRPr="00032681" w:rsidRDefault="00975A56" w:rsidP="00975A5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75A56">
              <w:rPr>
                <w:color w:val="000000" w:themeColor="text1"/>
                <w:sz w:val="18"/>
                <w:szCs w:val="18"/>
              </w:rPr>
              <w:t>Non-Hispanic Asian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973B5FD" w14:textId="11F6F7D1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1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71983B3" w14:textId="530B8058" w:rsidR="00975A56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(</w:t>
            </w:r>
            <w:r w:rsidR="00975A56" w:rsidRPr="00C00BF7">
              <w:rPr>
                <w:color w:val="000000"/>
                <w:sz w:val="18"/>
                <w:szCs w:val="18"/>
              </w:rPr>
              <w:t>0.79</w:t>
            </w:r>
            <w:r w:rsidRPr="00C00BF7"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8DE4D3C" w14:textId="6BB1A90C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56</w:t>
            </w:r>
            <w:r w:rsidR="00C00BF7" w:rsidRPr="00C00BF7"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345BD28" w14:textId="25D85ACB" w:rsidR="00975A56" w:rsidRPr="00C00BF7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5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5767082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C72849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2613210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CA7CD6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423DC4F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EC78FE0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8E761AA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F9A6FB4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2BC2807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7587401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7670D93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780979F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B4572B8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4EF361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9DBB7DE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D297B24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975A56" w:rsidRPr="00EC29C1" w14:paraId="04AD7797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21ACD34D" w14:textId="7459E962" w:rsidR="00975A56" w:rsidRPr="00032681" w:rsidRDefault="00975A56" w:rsidP="00975A5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75A56">
              <w:rPr>
                <w:color w:val="000000" w:themeColor="text1"/>
                <w:sz w:val="18"/>
                <w:szCs w:val="18"/>
              </w:rPr>
              <w:t>Hispanic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3300EB" w14:textId="781FDE1B" w:rsidR="00975A56" w:rsidRPr="00C00BF7" w:rsidRDefault="00975A56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5B7304F" w14:textId="7B478AB2" w:rsidR="00975A56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(</w:t>
            </w:r>
            <w:r w:rsidR="00975A56" w:rsidRPr="00C00BF7">
              <w:rPr>
                <w:b/>
                <w:bCs/>
                <w:color w:val="000000"/>
                <w:sz w:val="18"/>
                <w:szCs w:val="18"/>
              </w:rPr>
              <w:t>1.41</w:t>
            </w:r>
            <w:r w:rsidRPr="00C00BF7">
              <w:rPr>
                <w:b/>
                <w:bCs/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FC500C4" w14:textId="19AF3517" w:rsidR="00975A56" w:rsidRPr="00C00BF7" w:rsidRDefault="00975A56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2.89</w:t>
            </w:r>
            <w:r w:rsidR="00C00BF7" w:rsidRPr="00C00BF7"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3BB56A4" w14:textId="37CB60DA" w:rsidR="00975A56" w:rsidRPr="00C00BF7" w:rsidRDefault="00975A56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4F79995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9CBD853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C36B0E8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92D9C6F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5D71462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735C713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522E4B8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6AD1EE4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86E592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421FC97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6E3EB93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0D11B28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10B7C36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0A903AC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EFED872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C243BD" w14:textId="77777777" w:rsidR="00975A56" w:rsidRPr="00032681" w:rsidRDefault="00975A56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EC29C1" w14:paraId="1D61A641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F72AFE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Marital Status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3926F1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97CF22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F20E30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17222E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86FC6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8CDB8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CE65D8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25D1D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F095D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B1972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FF72A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DF3EB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75296D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C3109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6144F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9F306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10279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CBE60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45A03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215FB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EC29C1" w14:paraId="78478C30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33DCFC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Married/living with partn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B1936D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719B4F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5FEFF4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853DB5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9D08F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6DDF2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15779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9A833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A9139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61B20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F730B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14166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AD0D72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E98A9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764A8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14D83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B73C9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9BACA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3AF63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05096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C00BF7" w:rsidRPr="00EC29C1" w14:paraId="1CF751E6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D9F55C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Widowed/Divorced/Separate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A6C83B" w14:textId="05E71AD7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5C3202" w14:textId="4B7149B4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C00BF7">
              <w:rPr>
                <w:color w:val="000000"/>
                <w:sz w:val="18"/>
                <w:szCs w:val="18"/>
              </w:rPr>
              <w:t>0.75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F767DD" w14:textId="5A92985F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78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589420" w14:textId="4B3F131F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5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377FC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2E655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6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F379B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58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919F59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4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9AFDD0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07DE4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7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E7B2E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4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C6D84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3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63000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04817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3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E71D7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47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629F19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4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7E4A64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F89CA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33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9F2AC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58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3817D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42</w:t>
            </w:r>
          </w:p>
        </w:tc>
      </w:tr>
      <w:tr w:rsidR="00C00BF7" w:rsidRPr="00EC29C1" w14:paraId="6C14B3C9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0DA045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Never marrie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CA6E5A" w14:textId="5996BEDA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3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F85321" w14:textId="54256B1C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C00BF7">
              <w:rPr>
                <w:color w:val="000000"/>
                <w:sz w:val="18"/>
                <w:szCs w:val="18"/>
              </w:rPr>
              <w:t>0.94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99EA10" w14:textId="44EC47D5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91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B52FD2" w14:textId="7C1C27FD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1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F8541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BFF204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6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B46B9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28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90DF5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5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D5EC9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2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E350B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71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9CB58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18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EDE09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4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CDD470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0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5BAB19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6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BFB2D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66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3C333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85109B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2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DAE56C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(1.0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A03547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3.9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28C4DA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0.04</w:t>
            </w:r>
          </w:p>
        </w:tc>
      </w:tr>
      <w:tr w:rsidR="007C0598" w:rsidRPr="00EC29C1" w14:paraId="370208A0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4228FE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Education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2B8599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B0F2A9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59FA16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DBFCC7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7D2F8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94B0E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53282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37DCF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24111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B0B61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473BB1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C9E83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DF5E9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3C154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082F2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061BD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67398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161CC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5B9F8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0369E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EC29C1" w14:paraId="440CAEE7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11AFF9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  High school or les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98D919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CD4E4E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41BEFC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48894F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C88BA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A1FACD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1F7DB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2696E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77989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26E5E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4E961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E12C8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75082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C6E8A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D9489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C343A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06C28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6231C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1C6C9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7FD49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C00BF7" w:rsidRPr="00EC29C1" w14:paraId="376AD61D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9EB759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  Associate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ECAC99" w14:textId="3DDA3382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1.7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A62633" w14:textId="3A8B0084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(</w:t>
            </w:r>
            <w:r w:rsidRPr="00C00BF7">
              <w:rPr>
                <w:b/>
                <w:bCs/>
                <w:color w:val="000000"/>
                <w:sz w:val="18"/>
                <w:szCs w:val="18"/>
              </w:rPr>
              <w:t>1.19</w:t>
            </w:r>
            <w:r>
              <w:rPr>
                <w:b/>
                <w:bCs/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144A58" w14:textId="378C8F9F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2.43</w:t>
            </w:r>
            <w:r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74E750" w14:textId="3C83B523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0.00</w:t>
            </w:r>
            <w:r>
              <w:rPr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DABDA2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2.5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A9B3F6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(1.3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69C27A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5.06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56A18E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809940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6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84363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9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1FDF14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69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BDBDB0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0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22BDFC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DF5D7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4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116DC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36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AE4DE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3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F071F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8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51B82C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4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135D4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4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EF53B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51</w:t>
            </w:r>
          </w:p>
        </w:tc>
      </w:tr>
      <w:tr w:rsidR="00C00BF7" w:rsidRPr="00EC29C1" w14:paraId="2506EC85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A4F971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  Bachelor’s or high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0234E7" w14:textId="21E93764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1.9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B43505" w14:textId="019F9EA6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(</w:t>
            </w:r>
            <w:r w:rsidRPr="00C00BF7">
              <w:rPr>
                <w:b/>
                <w:bCs/>
                <w:color w:val="000000"/>
                <w:sz w:val="18"/>
                <w:szCs w:val="18"/>
              </w:rPr>
              <w:t>1.30</w:t>
            </w:r>
            <w:r>
              <w:rPr>
                <w:b/>
                <w:bCs/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62D602" w14:textId="266E870D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2.96</w:t>
            </w:r>
            <w:r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B8F8B8" w14:textId="23C8D955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0.00</w:t>
            </w:r>
            <w:r>
              <w:rPr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2A9D8F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3.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EB5463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(1.5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1120D9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6.73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25F83A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B0A948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9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5AEB5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4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02A38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73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48138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8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22500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0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64ED8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5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F9AE89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76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A98AB9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9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3BA39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FF9D2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35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3D2EC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4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382598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34</w:t>
            </w:r>
          </w:p>
        </w:tc>
      </w:tr>
      <w:tr w:rsidR="007C0598" w:rsidRPr="00EC29C1" w14:paraId="7E30AE01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AC7BEB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Annual household incom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1A926F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70584F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F89A13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3BC0C4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5EEE6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ECBF0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69790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55340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B9974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ED7B8D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A9944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A97F2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7E9C41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3D5B3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E0C1D1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78464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2D7D2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26BC6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1570BD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92CF8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EC29C1" w14:paraId="43EADCC2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906A81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&lt;$25,0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52A05E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DF1741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8C0209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3702FC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7A771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372BE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9D386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8AAE2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48C28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5A6D48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1F599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BDE2E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B6B652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7D521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C3F2C8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45D12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76821D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6A796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C09A0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E27D3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C00BF7" w:rsidRPr="00EC29C1" w14:paraId="40F9AFE6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23CB48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$25,000–$49,9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3A439B" w14:textId="2800CAFB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9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40387F" w14:textId="6395FFD9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C00BF7">
              <w:rPr>
                <w:color w:val="000000"/>
                <w:sz w:val="18"/>
                <w:szCs w:val="18"/>
              </w:rPr>
              <w:t>0.64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C439E6" w14:textId="793FD1B7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47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EE1D9F" w14:textId="662BBFD4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8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F33A4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0F5D48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3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7A626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70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1EF68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5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E51194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4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E047DC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8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31AEB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66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099779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1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04DEBC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E1D41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53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91A774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97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D2031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9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CCEC8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1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9A13A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5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F2265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28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B4FA78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3</w:t>
            </w:r>
          </w:p>
        </w:tc>
      </w:tr>
      <w:tr w:rsidR="00C00BF7" w:rsidRPr="00EC29C1" w14:paraId="55DCBA3A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DDF062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lastRenderedPageBreak/>
              <w:t>≥$50,0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5BB3AB" w14:textId="23A82CE4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9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089FAE" w14:textId="0C8514DB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C00BF7">
              <w:rPr>
                <w:color w:val="000000"/>
                <w:sz w:val="18"/>
                <w:szCs w:val="18"/>
              </w:rPr>
              <w:t>0.63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E2BA18" w14:textId="205D4B13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47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09E310" w14:textId="531913D8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8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58CD6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9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CDCF0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41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8BFFC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95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DF828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9E5E3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3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91252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7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4BBD8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6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B20AB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3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526DF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8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527CB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4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886C3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59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ABBF04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6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CBB1C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70EBE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4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16BC0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2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37705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91</w:t>
            </w:r>
          </w:p>
        </w:tc>
      </w:tr>
      <w:tr w:rsidR="007C0598" w:rsidRPr="00EC29C1" w14:paraId="5D990569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E12501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Insurance before the COVID pandemic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555A59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77F102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65AA0D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3983C5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810E9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1A3BA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706738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347D1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B10DC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6ADE11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D60A4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55AA1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6B6C8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2F630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F6607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E001D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B4311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CBDC81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D70D9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3133B2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EC29C1" w14:paraId="12A531F5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716D80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Private insuranc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82B7F7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D8713A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7C6029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81F789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02192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8C244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592862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6F415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29C69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B5A7D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F3BF8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07D70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D1868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22D87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D7049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D86AB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823E4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9CF1AE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F074A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B81FB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C00BF7" w:rsidRPr="00EC29C1" w14:paraId="54C99765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7A3741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  Uninsure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A69BBD" w14:textId="0AC7B394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8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B1ADC8" w14:textId="687DDF83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C00BF7">
              <w:rPr>
                <w:color w:val="000000"/>
                <w:sz w:val="18"/>
                <w:szCs w:val="18"/>
              </w:rPr>
              <w:t>0.51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64788B" w14:textId="3615D977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52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7150C1" w14:textId="4FD944BD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6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33B0E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17C33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2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A85778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02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30453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5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DB8E9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8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FB1C30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3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7540A4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1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3DC04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07130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6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71D13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31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7393A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41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F5413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2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D4C8DC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8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2A518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3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8664F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0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DBFEC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1</w:t>
            </w:r>
          </w:p>
        </w:tc>
      </w:tr>
      <w:tr w:rsidR="00C00BF7" w:rsidRPr="00EC29C1" w14:paraId="0C54A265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C1D0A3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Medicar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6DD9FA" w14:textId="6DEDF790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1.6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5020B7" w14:textId="3FF48925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(</w:t>
            </w:r>
            <w:r w:rsidRPr="00C00BF7">
              <w:rPr>
                <w:b/>
                <w:bCs/>
                <w:color w:val="000000"/>
                <w:sz w:val="18"/>
                <w:szCs w:val="18"/>
              </w:rPr>
              <w:t>1.02</w:t>
            </w:r>
            <w:r>
              <w:rPr>
                <w:b/>
                <w:bCs/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03DE9A" w14:textId="7F448198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2.64</w:t>
            </w:r>
            <w:r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7F96C8" w14:textId="4DEB1498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C8528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7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12865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7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B7AEA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3.83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B37B8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2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97D65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1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06CD34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5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FB18A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43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ECE96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6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C2D32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4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2A9A7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8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749C4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54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9C097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1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24D50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4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0C63F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61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64403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3.3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015CD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41</w:t>
            </w:r>
          </w:p>
        </w:tc>
      </w:tr>
      <w:tr w:rsidR="00C00BF7" w:rsidRPr="00EC29C1" w14:paraId="3CB3DC73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E6A5D4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  Medicaid, oth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748524" w14:textId="6790C9E1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3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2488B9" w14:textId="233E2124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C00BF7">
              <w:rPr>
                <w:color w:val="000000"/>
                <w:sz w:val="18"/>
                <w:szCs w:val="18"/>
              </w:rPr>
              <w:t>0.86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9E0875" w14:textId="022C9C7C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2.06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B755E1" w14:textId="3720D111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2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668FB9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5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A4972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71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46AE9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3.29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A5D73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3F11F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0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A0B2D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5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F94C2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9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EB458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8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D7A304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1.8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9588CC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(1.0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ADEAB9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3.49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12BBA2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B51C9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1634B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5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F1B13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1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2774A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92</w:t>
            </w:r>
          </w:p>
        </w:tc>
      </w:tr>
      <w:tr w:rsidR="007C0598" w:rsidRPr="00EC29C1" w14:paraId="3D1982B9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1D0C2E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Employment status before the COVID pandemic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6929D7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76CA83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43E046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FFD1B8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1D561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7C667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734F86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BEAA4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978DD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29F482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95F2E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951D7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97BD3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41B04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15975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5B0FB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769AAD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18A55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8C6AFA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F0C74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EC29C1" w14:paraId="50433DFD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B8D956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7681D2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5F3D5C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C1FE16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3D8203" w14:textId="77777777" w:rsidR="007C0598" w:rsidRPr="00C00BF7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B175C5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FFE7BF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6A7AC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F50FD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6C9181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16CDEB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E671DC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AAD553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C680D0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484CC2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B573DD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2AA067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587552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99A5D4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7B8418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874A89" w14:textId="77777777" w:rsidR="007C0598" w:rsidRPr="00032681" w:rsidRDefault="007C0598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C00BF7" w:rsidRPr="00EC29C1" w14:paraId="40E01C4E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ADF30B" w14:textId="77777777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51C88F" w14:textId="66A0792C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9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87EE72" w14:textId="218A2D9C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C00BF7">
              <w:rPr>
                <w:color w:val="000000"/>
                <w:sz w:val="18"/>
                <w:szCs w:val="18"/>
              </w:rPr>
              <w:t>0.59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D32C62" w14:textId="047BE2B2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42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5A8271" w14:textId="61F467F1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7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4B16E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8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BA341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4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6E5670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89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F6E42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9A669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5E3C7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71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43A0D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47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7F1820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3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CD554D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1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4E1E00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6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E1B43A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86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CBE0D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6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7CCAA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76635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33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CF0809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57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73F08C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41</w:t>
            </w:r>
          </w:p>
        </w:tc>
      </w:tr>
      <w:tr w:rsidR="00C00BF7" w:rsidRPr="00EC29C1" w14:paraId="159CA1A4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AAA709" w14:textId="4E54942E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Students and retiree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D70824" w14:textId="7608DF42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1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60414B" w14:textId="4D0470BE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C00BF7">
              <w:rPr>
                <w:color w:val="000000"/>
                <w:sz w:val="18"/>
                <w:szCs w:val="18"/>
              </w:rPr>
              <w:t>0.70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B5A986" w14:textId="1FB46923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1.76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3533E7" w14:textId="3339FCAA" w:rsidR="00C00BF7" w:rsidRPr="00C00BF7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00BF7">
              <w:rPr>
                <w:color w:val="000000"/>
                <w:sz w:val="18"/>
                <w:szCs w:val="18"/>
              </w:rPr>
              <w:t>0.6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14DD9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2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84C37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6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4A8FA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2.45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74FB90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5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E3A89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C87F0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3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BF04C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5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26B46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4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E303F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1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1D12CB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7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66E8AF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87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F973D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5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DDD90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7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DB6D75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35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02F6C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80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C1D888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57</w:t>
            </w:r>
          </w:p>
        </w:tc>
      </w:tr>
      <w:tr w:rsidR="00C00BF7" w:rsidRPr="00EC29C1" w14:paraId="7DBD9757" w14:textId="77777777" w:rsidTr="00C00BF7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F1DEF4" w14:textId="77777777" w:rsidR="00C00BF7" w:rsidRPr="00032681" w:rsidRDefault="00C00BF7" w:rsidP="00C00BF7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CRBS scor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E031055" w14:textId="30D2C656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1696509E" w14:textId="3E661645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(</w:t>
            </w:r>
            <w:r w:rsidRPr="00C00BF7">
              <w:rPr>
                <w:b/>
                <w:bCs/>
                <w:color w:val="000000"/>
                <w:sz w:val="18"/>
                <w:szCs w:val="18"/>
              </w:rPr>
              <w:t>1.12</w:t>
            </w:r>
            <w:r>
              <w:rPr>
                <w:b/>
                <w:bCs/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1F9F78AB" w14:textId="67321D19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1.73</w:t>
            </w:r>
            <w:r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3E50599" w14:textId="6B464EA5" w:rsidR="00C00BF7" w:rsidRPr="00C00BF7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C00BF7">
              <w:rPr>
                <w:b/>
                <w:bCs/>
                <w:color w:val="000000"/>
                <w:sz w:val="18"/>
                <w:szCs w:val="18"/>
              </w:rPr>
              <w:t>0.00</w:t>
            </w:r>
            <w:r>
              <w:rPr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4149161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2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641A0510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86,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54113F3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84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CA722A6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2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2E91E2E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1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437CFC8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(0.78,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1C2B1C47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1.73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CE88392" w14:textId="77777777" w:rsidR="00C00BF7" w:rsidRPr="00032681" w:rsidRDefault="00C00BF7" w:rsidP="00C00BF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0.4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F0C3F39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1.4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3E2369D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(1.13,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2855F4C3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1.89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49B9A83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60833382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1.9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245BEA9B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(1.32,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543F0C1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2.77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A782203" w14:textId="77777777" w:rsidR="00C00BF7" w:rsidRPr="00032681" w:rsidRDefault="00C00BF7" w:rsidP="00C00BF7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/>
                <w:sz w:val="18"/>
                <w:szCs w:val="18"/>
              </w:rPr>
              <w:t>0.001</w:t>
            </w:r>
          </w:p>
        </w:tc>
      </w:tr>
      <w:tr w:rsidR="007C0598" w:rsidRPr="00032681" w14:paraId="057A03E5" w14:textId="77777777" w:rsidTr="00246A4C">
        <w:trPr>
          <w:trHeight w:val="300"/>
        </w:trPr>
        <w:tc>
          <w:tcPr>
            <w:tcW w:w="17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6D63E508" w14:textId="77777777" w:rsidR="007C0598" w:rsidRPr="00032681" w:rsidRDefault="007C0598" w:rsidP="00246A4C">
            <w:pPr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Characteristics</w:t>
            </w:r>
          </w:p>
        </w:tc>
        <w:tc>
          <w:tcPr>
            <w:tcW w:w="14220" w:type="dxa"/>
            <w:gridSpan w:val="20"/>
            <w:tcBorders>
              <w:left w:val="nil"/>
              <w:bottom w:val="nil"/>
              <w:right w:val="nil"/>
            </w:tcBorders>
            <w:hideMark/>
          </w:tcPr>
          <w:p w14:paraId="2C564AA2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Screen time (increased vs. not increased)</w:t>
            </w:r>
          </w:p>
        </w:tc>
      </w:tr>
      <w:tr w:rsidR="007C0598" w:rsidRPr="00032681" w14:paraId="44883D96" w14:textId="77777777" w:rsidTr="00246A4C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F40FE8" w14:textId="77777777" w:rsidR="007C0598" w:rsidRPr="00032681" w:rsidRDefault="007C0598" w:rsidP="00246A4C">
            <w:pPr>
              <w:rPr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88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1212F51A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verall</w:t>
            </w:r>
          </w:p>
        </w:tc>
        <w:tc>
          <w:tcPr>
            <w:tcW w:w="279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7C51944C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Non-Hispanic White</w:t>
            </w:r>
          </w:p>
        </w:tc>
        <w:tc>
          <w:tcPr>
            <w:tcW w:w="288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60B32E1B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Non-Hispanic Black</w:t>
            </w:r>
          </w:p>
        </w:tc>
        <w:tc>
          <w:tcPr>
            <w:tcW w:w="279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54FC9D72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Non-Hispanic Asian</w:t>
            </w:r>
          </w:p>
        </w:tc>
        <w:tc>
          <w:tcPr>
            <w:tcW w:w="288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7A30FDDF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Hispanic</w:t>
            </w:r>
          </w:p>
        </w:tc>
      </w:tr>
      <w:tr w:rsidR="007C0598" w:rsidRPr="00032681" w14:paraId="3983E00B" w14:textId="77777777" w:rsidTr="00246A4C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AF7AC9" w14:textId="77777777" w:rsidR="007C0598" w:rsidRPr="00032681" w:rsidRDefault="007C0598" w:rsidP="00246A4C">
            <w:pPr>
              <w:rPr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C063BF3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636A555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9716F5D" w14:textId="77777777" w:rsidR="007C0598" w:rsidRPr="00032681" w:rsidRDefault="007C0598" w:rsidP="00246A4C">
            <w:pPr>
              <w:jc w:val="center"/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FCA398C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C0E85E0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32D04B" w14:textId="77777777" w:rsidR="007C0598" w:rsidRPr="00032681" w:rsidRDefault="007C0598" w:rsidP="00246A4C">
            <w:pPr>
              <w:jc w:val="center"/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C6DB8FF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85EC9C1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76ED705" w14:textId="77777777" w:rsidR="007C0598" w:rsidRPr="00032681" w:rsidRDefault="007C0598" w:rsidP="00246A4C">
            <w:pPr>
              <w:jc w:val="center"/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23B8F7E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1FCA2DA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4004303" w14:textId="77777777" w:rsidR="007C0598" w:rsidRPr="00032681" w:rsidRDefault="007C0598" w:rsidP="00246A4C">
            <w:pPr>
              <w:jc w:val="center"/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179E4F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A211CD5" w14:textId="77777777" w:rsidR="007C0598" w:rsidRPr="00032681" w:rsidRDefault="007C0598" w:rsidP="00246A4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color w:val="000000" w:themeColor="text1"/>
                <w:sz w:val="18"/>
                <w:szCs w:val="18"/>
              </w:rPr>
              <w:t>95%CI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5BF2F1" w14:textId="77777777" w:rsidR="007C0598" w:rsidRPr="00032681" w:rsidRDefault="007C0598" w:rsidP="00246A4C">
            <w:pPr>
              <w:jc w:val="center"/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032681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P</w:t>
            </w:r>
          </w:p>
        </w:tc>
      </w:tr>
      <w:tr w:rsidR="007C0598" w:rsidRPr="00032681" w14:paraId="30B36787" w14:textId="77777777" w:rsidTr="00246A4C">
        <w:trPr>
          <w:trHeight w:val="320"/>
        </w:trPr>
        <w:tc>
          <w:tcPr>
            <w:tcW w:w="1710" w:type="dxa"/>
            <w:tcBorders>
              <w:left w:val="nil"/>
              <w:bottom w:val="nil"/>
              <w:right w:val="nil"/>
            </w:tcBorders>
            <w:hideMark/>
          </w:tcPr>
          <w:p w14:paraId="1336CD55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Age, years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86FE65C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7E51EE7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6BDF68B2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74C05A44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1253C83C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3355E12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21669BD4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7874CBD6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3BCB6F2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69C33276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0073BCD3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731FA9F7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20C8553B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407A780C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55C465E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0044E1B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0352000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011970B4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48054E8E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0EA37B07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</w:p>
        </w:tc>
      </w:tr>
      <w:tr w:rsidR="00AC5776" w:rsidRPr="00032681" w14:paraId="4D1EA004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97716B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18-2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E70BBB" w14:textId="4E0873CD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B9FA7E" w14:textId="3F9333F8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76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CBB3C0" w14:textId="247EAB52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31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BBAFE2" w14:textId="431175D5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3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57307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4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EC1EE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63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694DB1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3.49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D662B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3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967B4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8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03F00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7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1B9D2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4.4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68908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1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7D36BA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8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A95384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1.4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F5AF8A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5.63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5C3100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D0AE1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4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B42B3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15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EB661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10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B7D977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08</w:t>
            </w:r>
          </w:p>
        </w:tc>
      </w:tr>
      <w:tr w:rsidR="00AC5776" w:rsidRPr="00032681" w14:paraId="3943B260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EDA7F9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30-4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51D239" w14:textId="74316098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4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FABB96" w14:textId="0D3D77FB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87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FB2C1B" w14:textId="2A7F3DFC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26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D7CDA3" w14:textId="42A2EFFE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1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F8F18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55D57A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9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EB8D9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4.34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A31B9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0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664BD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1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795F9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55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54D27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36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1AD1F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F57CB9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5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BE7B15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8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849F1C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72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D8BDC7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1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F5558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5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DE2A61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2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0C900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17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FE064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11</w:t>
            </w:r>
          </w:p>
        </w:tc>
      </w:tr>
      <w:tr w:rsidR="00AC5776" w:rsidRPr="00032681" w14:paraId="3E2E8EB8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1EEBF5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45-5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4F031A" w14:textId="7AF738D2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36C1E7" w14:textId="0A308538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53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B9A35E" w14:textId="6E79B42D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40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BD2F14" w14:textId="517A875F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5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C3FB9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989EB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3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0D7C71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52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6BCA1A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4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35131F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2B77A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9966D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1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0BB3B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F9D98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5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1BFC4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8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A9BB2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88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7EC4E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1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55A39F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72D757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35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BBF08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09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06852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3</w:t>
            </w:r>
          </w:p>
        </w:tc>
      </w:tr>
      <w:tr w:rsidR="007C0598" w:rsidRPr="00032681" w14:paraId="50873571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25FE1D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60+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926D2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719FF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11E4A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7D971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1903B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B0B1E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A6327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EA5AD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AAD32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724C3D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E3A34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FC33B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58A13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2C80A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4FAAA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52C6C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A0686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D131E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74042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D0C7A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032681" w14:paraId="541547BE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1A149A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Gend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954F0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04CB5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F93A0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32B57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6786A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A63E1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A7D3E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7890C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569F3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27166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92B52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3C3CD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F6A2E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D4449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5767E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3A2B7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A140B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3C0B2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841E2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8568E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032681" w14:paraId="0B38A138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6E334B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Mal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B293F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E3751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1112E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0F36A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B0A5D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D72F0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33038C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1BBE9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6B918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BBC13C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F1140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9A4CD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8307C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CE738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32BCC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81547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9162B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8412DD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D49E1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C1070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AC5776" w:rsidRPr="00032681" w14:paraId="5242BD7E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8DA1DC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Femal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873775" w14:textId="72105F2F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6768BC" w14:textId="02736F31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(</w:t>
            </w:r>
            <w:r w:rsidRPr="00AC5776">
              <w:rPr>
                <w:b/>
                <w:bCs/>
                <w:color w:val="000000"/>
                <w:sz w:val="18"/>
                <w:szCs w:val="18"/>
              </w:rPr>
              <w:t>1.30</w:t>
            </w:r>
            <w:r>
              <w:rPr>
                <w:b/>
                <w:bCs/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29B6FC" w14:textId="4E021510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37</w:t>
            </w:r>
            <w:r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5DAE59" w14:textId="5EFBF42B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&lt;</w:t>
            </w:r>
            <w:r w:rsidRPr="00AC5776">
              <w:rPr>
                <w:b/>
                <w:bCs/>
                <w:color w:val="000000"/>
                <w:sz w:val="18"/>
                <w:szCs w:val="18"/>
              </w:rPr>
              <w:t>0.00</w:t>
            </w:r>
            <w:r>
              <w:rPr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F66D23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1.8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C5CBA1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1.1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21B940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91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CCBD51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87AA02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1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9209E9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1.3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92FACD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3.44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AC4511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E278AA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0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3BE347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7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8B0C9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51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6F932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6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6C9716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4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ECD3A6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1.4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806B09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4.29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97090B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01</w:t>
            </w:r>
          </w:p>
        </w:tc>
      </w:tr>
      <w:tr w:rsidR="00C00BF7" w:rsidRPr="00032681" w14:paraId="5B72309B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1F48565E" w14:textId="5F495255" w:rsidR="00C00BF7" w:rsidRPr="00032681" w:rsidRDefault="00C00BF7" w:rsidP="00C00BF7">
            <w:pPr>
              <w:rPr>
                <w:color w:val="000000" w:themeColor="text1"/>
                <w:sz w:val="18"/>
                <w:szCs w:val="18"/>
              </w:rPr>
            </w:pPr>
            <w:r w:rsidRPr="00975A56">
              <w:rPr>
                <w:color w:val="000000" w:themeColor="text1"/>
                <w:sz w:val="18"/>
                <w:szCs w:val="18"/>
              </w:rPr>
              <w:t>Race/ethnicity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5261410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0DC8155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65A5359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3C6363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1BD8FB9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03FA658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4DD4B4B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89E6779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FF43DAA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7EE58C8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DD0C911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DBE9E44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4CA71BE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57A541A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0F92743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64098F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5CF9315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74A6830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8BF84B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0C11C95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C00BF7" w:rsidRPr="00032681" w14:paraId="680E5B4E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6BF9827" w14:textId="1AE8619F" w:rsidR="00C00BF7" w:rsidRPr="00032681" w:rsidRDefault="00C00BF7" w:rsidP="00C00BF7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75A56">
              <w:rPr>
                <w:color w:val="000000" w:themeColor="text1"/>
                <w:sz w:val="18"/>
                <w:szCs w:val="18"/>
              </w:rPr>
              <w:t>Non-Hispanic Whit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F3CF4F2" w14:textId="475FC23A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08DCD85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B12267A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5B1B3F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C30FC5A" w14:textId="781D9DB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4DF8F0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05403DB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2494FF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74A319" w14:textId="068B857F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5A1D339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C30F3B8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02B4A9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BD97091" w14:textId="032E358F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FC034DB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BB888A8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15F595D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1F437CD" w14:textId="3C41B970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 w:themeColor="text1"/>
                <w:sz w:val="18"/>
                <w:szCs w:val="18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0D8658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EE7B3C2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9E818DB" w14:textId="77777777" w:rsidR="00C00BF7" w:rsidRPr="00AC5776" w:rsidRDefault="00C00BF7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AC5776" w:rsidRPr="00032681" w14:paraId="083B9ACF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9D19FB3" w14:textId="5FF5C2F6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75A56">
              <w:rPr>
                <w:color w:val="000000" w:themeColor="text1"/>
                <w:sz w:val="18"/>
                <w:szCs w:val="18"/>
              </w:rPr>
              <w:t>Non-Hispanic Black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9E839C5" w14:textId="7FF23E66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2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CFD06B1" w14:textId="217D66F8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81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1F6A31F" w14:textId="40EEE440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86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DCA89D" w14:textId="5159A9B1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3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53D6C6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07444F9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786B59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5F20181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03097EA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340D52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93D4D2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FC47AF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FAD8A3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F9BC32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599CBCF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82CC9F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94C2B9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31488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FB8228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610A94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AC5776" w:rsidRPr="00032681" w14:paraId="413C8787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1AEB4A3" w14:textId="72454C0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75A56">
              <w:rPr>
                <w:color w:val="000000" w:themeColor="text1"/>
                <w:sz w:val="18"/>
                <w:szCs w:val="18"/>
              </w:rPr>
              <w:t>Non-Hispanic Asian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654CF51" w14:textId="77CFD060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EA24B3E" w14:textId="62E40C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66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32D43D2" w14:textId="27B73222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32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A8F8EE6" w14:textId="1AA333CC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6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06A15E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0D8062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A70028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61D7CAF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44533A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DDB144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8A5279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EC3F6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C49BFDF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45272E1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A0DE34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D5D857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3D9538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36543C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EE6AAFA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239DF69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AC5776" w:rsidRPr="00032681" w14:paraId="610C6317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A280B5A" w14:textId="6782A1A0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975A56">
              <w:rPr>
                <w:color w:val="000000" w:themeColor="text1"/>
                <w:sz w:val="18"/>
                <w:szCs w:val="18"/>
              </w:rPr>
              <w:t>Hispanic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D485635" w14:textId="0206CE50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1.9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B201947" w14:textId="61BF0FF0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(</w:t>
            </w:r>
            <w:r w:rsidRPr="00AC5776">
              <w:rPr>
                <w:b/>
                <w:bCs/>
                <w:color w:val="000000"/>
                <w:sz w:val="18"/>
                <w:szCs w:val="18"/>
              </w:rPr>
              <w:t>1.29</w:t>
            </w:r>
            <w:r>
              <w:rPr>
                <w:b/>
                <w:bCs/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9769387" w14:textId="3A0B15BF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83</w:t>
            </w:r>
            <w:r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506A0F8" w14:textId="003D1B05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0</w:t>
            </w:r>
            <w:r>
              <w:rPr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A5A3EE7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32C2AF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0781F5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B56301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7F5E4F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551E96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2732D5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79E58AA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BC3C3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05FB8C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340116A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BE9040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4C1EF7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44CB9D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E81DA8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6A91EB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032681" w14:paraId="114DB859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6C6416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Marital Status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488D9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6D8FE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36A94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07BA4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82920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282A9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F606B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6BA47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91663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0AFE8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D47EB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0E8A0D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D2DE7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ACD7C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DF3D7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4508D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7021EC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D25F6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A3F32C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B4D4A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032681" w14:paraId="3BB2CC25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A5E6FA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lastRenderedPageBreak/>
              <w:t>Married/living with partn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9B01F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A6AE4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79B6D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67003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7EF4E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84FB2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A3254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DB3F8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20492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A3186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ED4E2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DC743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62CBA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2B9A9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D5586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AE772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1E3BC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E74F7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E0D88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DFB1B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AC5776" w:rsidRPr="00032681" w14:paraId="2FA4B3BE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4E8686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Widowed/Divorced/Separate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8BAFC7" w14:textId="15ACBA68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E32AC0" w14:textId="79D35ACD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49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EBF034" w14:textId="564E2098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16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6AB64F" w14:textId="24D775C2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2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E0D01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6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9CB31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35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8F4901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28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F0888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2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B167DF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EAB9E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53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EA3E8A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72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6DFE6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C4F607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1F511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53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77DF49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83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BDE93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A9640F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70754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3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5113B7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9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6E404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2</w:t>
            </w:r>
          </w:p>
        </w:tc>
      </w:tr>
      <w:tr w:rsidR="00AC5776" w:rsidRPr="00032681" w14:paraId="1E2B66C0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905298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Never marrie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BD7181" w14:textId="7B7D32E1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B82500" w14:textId="3C4F6AE6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69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704140" w14:textId="0E4549C1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56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83FC55" w14:textId="3EC9402C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7418A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E38FD9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1239F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86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47AE0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EBF37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E833E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1B578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26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F94ACF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2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B79163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1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51408F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7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266D44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70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3A9B56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6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661B4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8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31D90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9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60822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3.74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6E792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07</w:t>
            </w:r>
          </w:p>
        </w:tc>
      </w:tr>
      <w:tr w:rsidR="007C0598" w:rsidRPr="00032681" w14:paraId="05A98C9E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119E9C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Education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FE656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84994D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FA060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C4FE7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6344F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58BB5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18317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2E0D1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B96FB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00A8E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5DBBA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F4E5E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24F93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7A214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5A85C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CA913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328D4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61C42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AF590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F705E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032681" w14:paraId="04390CC4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8430E2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  High school or les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5443BD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B78A3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3F4B9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44666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19693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E7319D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670F7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C8B08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2A022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A0EEA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F05E4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5D0D8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DC429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F3793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7D1A9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71681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B25F5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FF8C0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ABCE1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0D671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AC5776" w:rsidRPr="00032681" w14:paraId="6F6DCC8E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AB7726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  Associate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06AC45" w14:textId="3E595D0D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2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0BA723" w14:textId="4DC4E048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85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17BBEA" w14:textId="132B1F1F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79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90BD74" w14:textId="6FD6B2DA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C0BC8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0D08B1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7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1347F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34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BD9F0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3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89F15C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3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FD23E6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8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57015A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30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DBA885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2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DCD37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A8DA8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3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D3B777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46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32554F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4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FF5B9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6989E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5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DCE2F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78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FB5161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5</w:t>
            </w:r>
          </w:p>
        </w:tc>
      </w:tr>
      <w:tr w:rsidR="00AC5776" w:rsidRPr="00032681" w14:paraId="54D2E8CC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4D4704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  Bachelor’s or high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AA3FCA" w14:textId="60B7DFBC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1.9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5E1255" w14:textId="14DD051F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(</w:t>
            </w:r>
            <w:r w:rsidRPr="00AC5776">
              <w:rPr>
                <w:b/>
                <w:bCs/>
                <w:color w:val="000000"/>
                <w:sz w:val="18"/>
                <w:szCs w:val="18"/>
              </w:rPr>
              <w:t>1.27</w:t>
            </w:r>
            <w:r>
              <w:rPr>
                <w:b/>
                <w:bCs/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F21A92" w14:textId="7855AFF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95</w:t>
            </w:r>
            <w:r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F24F1E" w14:textId="02D30AAA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0</w:t>
            </w:r>
            <w:r>
              <w:rPr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D22A4F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5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ADEE92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1.3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A610A8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4.72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D9F104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002D8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E040E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6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25DC97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34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8C796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5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1B2C0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74014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629FD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30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9AF62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2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E1804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0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03A68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5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181E0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22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44A0A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9</w:t>
            </w:r>
          </w:p>
        </w:tc>
      </w:tr>
      <w:tr w:rsidR="007C0598" w:rsidRPr="00032681" w14:paraId="064C5050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39CFAC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Annual household incom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E0D31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0F493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78826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2E439D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E4B45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E7C42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5BDAE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E9197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82023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9C66C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1FB5F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93834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1FA1B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8AE2E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2FD5C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299BB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47CCE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8D1C7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8B3F2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01ACB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032681" w14:paraId="2EDC1D63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B1C064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&lt;$25,0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2E801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F3C77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372DE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E856A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50070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2A554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169EC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D5CFD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92867B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3DD25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BAE2D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9C40E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726A4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6424D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E75B4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A470C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885E6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9AB83D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9ACAA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5E833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AC5776" w:rsidRPr="00032681" w14:paraId="30510386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601B22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$25,000–$49,9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FDBBB8" w14:textId="1AE91BE9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176FE9" w14:textId="7E1A3D5D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63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2D3767" w14:textId="0A4C906B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52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B34AB4" w14:textId="57EC82EE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459E8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DF714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35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0A125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59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6E075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4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1B905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6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7DDC6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8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7D6A7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92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69DAD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1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FCC61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4745D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5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4FA7B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88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E20A6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B69D2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2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B721A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5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91F62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54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9C255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60</w:t>
            </w:r>
          </w:p>
        </w:tc>
      </w:tr>
      <w:tr w:rsidR="00AC5776" w:rsidRPr="00032681" w14:paraId="40CE25C5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00F6D6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≥$50,0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0A2A56" w14:textId="50D16F18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0700BB" w14:textId="4FB12773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86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B3D774" w14:textId="364D0BC0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03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5D6EF5" w14:textId="164E5B18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2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768379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1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9E83F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55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39476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32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7484B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13717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7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F3A82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95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87EC6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3.33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847F9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0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1F6D5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B37AC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57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78FC2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81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6E4D4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980A0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8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C5182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9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3BEB0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3.87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B35B9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08</w:t>
            </w:r>
          </w:p>
        </w:tc>
      </w:tr>
      <w:tr w:rsidR="007C0598" w:rsidRPr="00032681" w14:paraId="3B6FC3C1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8BD5F3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Insurance before the COVID pandemic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9BADE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6A927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80BCB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D46CC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5E064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22BE0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E1319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3945C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36B2C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75E4D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DA11A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E4414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A94C8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E9F46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518B4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57F7C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CA86B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9EA4C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2308E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18833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032681" w14:paraId="3D5AF635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B5A1F9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Private insuranc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13A5A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C6A32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6CE9F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57FBA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5CF5A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47E66D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5F9B4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D47E5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FF5BAC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6C925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367DE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87E0A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C23E4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DB50C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B6C43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92A80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4609E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F70DE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DD441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8A012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AC5776" w:rsidRPr="00032681" w14:paraId="5146586C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A41C34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  Uninsure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DAE5A2" w14:textId="4E625FE2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3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A86386" w14:textId="5A433A9F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70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FEE631" w14:textId="44C8850A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41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D1CFD4" w14:textId="4CD0D61D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4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1EAC5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1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C5710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8DC59A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3.24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E2774B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0743A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1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BA20A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82693F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3.0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0C8EE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D2CE71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46AA6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3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050EA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78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1034E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6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CB1F2C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3.1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77A1DE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1.2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89950C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7.97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27A735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2</w:t>
            </w:r>
          </w:p>
        </w:tc>
      </w:tr>
      <w:tr w:rsidR="00AC5776" w:rsidRPr="00032681" w14:paraId="56E959D9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BAFB9B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Medicar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533104" w14:textId="2903BEC9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8C39C6" w14:textId="602CC96A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57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913A2C" w14:textId="5BA4A4A0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47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716A46" w14:textId="6B8F091B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06D36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E9C7D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35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A3D19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44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ABF22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3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74D440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3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FF632F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1.06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8CC3F0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5.40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459B11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5A9C9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2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361649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7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01C8AA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16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7BC29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4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E470AC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2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C3463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694349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97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470DC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68</w:t>
            </w:r>
          </w:p>
        </w:tc>
      </w:tr>
      <w:tr w:rsidR="00AC5776" w:rsidRPr="00032681" w14:paraId="33F284CD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28B4A5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 xml:space="preserve">  Medicaid, oth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A6FD7A" w14:textId="3AEE5DF1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56FB80" w14:textId="3137D7AD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63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FB3099" w14:textId="564C7FB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56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8421EC" w14:textId="788F6E1C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16010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32160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4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84C68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83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C08EF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3991D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3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9CC57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6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50305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44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5B1F5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4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CF47F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08C15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EF2FE8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65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0D9B5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7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0C499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5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6F2307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6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9FBE3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3.26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5091B4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30</w:t>
            </w:r>
          </w:p>
        </w:tc>
      </w:tr>
      <w:tr w:rsidR="007C0598" w:rsidRPr="00032681" w14:paraId="2D1A13C4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DD8137" w14:textId="77777777" w:rsidR="007C0598" w:rsidRPr="00032681" w:rsidRDefault="007C0598" w:rsidP="00246A4C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Employment status before the COVID pandemic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B30587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E7F14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1FCD1D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0CC4B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E2E7D6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E4CA4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31790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FC32F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3B330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204C9C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27CCB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E4A23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2F810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76B99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BAEF5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7B838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7216CF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E1B63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189D4C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57385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C0598" w:rsidRPr="00EC29C1" w14:paraId="3AF403AE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7500B9" w14:textId="77777777" w:rsidR="007C0598" w:rsidRPr="00032681" w:rsidRDefault="007C0598" w:rsidP="00246A4C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A99C1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D6D56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C4EA1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54638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7ABAE2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605AB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85574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712FC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41E279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99E9E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AE909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ECE21E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AB71C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383004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96CBB0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110EA8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6C1633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Ref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9C9431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EE0AC5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2001DA" w14:textId="77777777" w:rsidR="007C0598" w:rsidRPr="00AC5776" w:rsidRDefault="007C0598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AC5776" w:rsidRPr="00EC29C1" w14:paraId="34A951D7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3DEAE0" w14:textId="77777777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6863D9" w14:textId="6F3BA81F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2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CB58D2" w14:textId="4659DE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83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1B33BA" w14:textId="4FCC7768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98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9C2C53" w14:textId="0C59AEE8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5D707B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B0C9C5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1.03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394F0D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3.86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9A8050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3947B0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8027D9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855B8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90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14ACD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36D445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7A4F0E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0.3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37ACD1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98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EDBADE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26DB0D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AE33B4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0.18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0239C9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82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6FCA1C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1</w:t>
            </w:r>
          </w:p>
        </w:tc>
      </w:tr>
      <w:tr w:rsidR="00AC5776" w:rsidRPr="00EC29C1" w14:paraId="73259783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B56B63" w14:textId="53A1BFAF" w:rsidR="00AC5776" w:rsidRPr="00032681" w:rsidRDefault="00AC5776" w:rsidP="00AC5776">
            <w:pPr>
              <w:jc w:val="right"/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Students and retiree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E59D56" w14:textId="4042650A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4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D1ED6B" w14:textId="00B8542D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91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8E0168" w14:textId="720DA825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37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D8BCF6" w14:textId="3846F7E2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1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D5FC77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2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432591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1.10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04F854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4.40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B78163" w14:textId="77777777" w:rsidR="00AC5776" w:rsidRPr="00AC5776" w:rsidRDefault="00AC5776" w:rsidP="00AC5776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EB88C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4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EA537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19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91DA8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9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7900AD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0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1BB6F3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6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467AC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42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E0A00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14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67D275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1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01A8E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8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B94396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31,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62CEFE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2.07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ABF012" w14:textId="77777777" w:rsidR="00AC5776" w:rsidRPr="00AC5776" w:rsidRDefault="00AC5776" w:rsidP="00AC577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64</w:t>
            </w:r>
          </w:p>
        </w:tc>
      </w:tr>
      <w:tr w:rsidR="00AC5776" w:rsidRPr="00EC29C1" w14:paraId="5C587A4F" w14:textId="77777777" w:rsidTr="00AC5776">
        <w:trPr>
          <w:trHeight w:val="300"/>
        </w:trPr>
        <w:tc>
          <w:tcPr>
            <w:tcW w:w="1710" w:type="dxa"/>
            <w:tcBorders>
              <w:top w:val="nil"/>
              <w:left w:val="nil"/>
              <w:right w:val="nil"/>
            </w:tcBorders>
          </w:tcPr>
          <w:p w14:paraId="0432668B" w14:textId="77777777" w:rsidR="00AC5776" w:rsidRPr="00032681" w:rsidRDefault="00AC5776" w:rsidP="00AC5776">
            <w:pPr>
              <w:rPr>
                <w:color w:val="000000" w:themeColor="text1"/>
                <w:sz w:val="18"/>
                <w:szCs w:val="18"/>
              </w:rPr>
            </w:pPr>
            <w:r w:rsidRPr="00032681">
              <w:rPr>
                <w:color w:val="000000" w:themeColor="text1"/>
                <w:sz w:val="18"/>
                <w:szCs w:val="18"/>
              </w:rPr>
              <w:t>CRBS score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noWrap/>
          </w:tcPr>
          <w:p w14:paraId="1C948FFB" w14:textId="451BF39B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14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noWrap/>
          </w:tcPr>
          <w:p w14:paraId="0A644D7B" w14:textId="3A81E6C3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AC5776">
              <w:rPr>
                <w:color w:val="000000"/>
                <w:sz w:val="18"/>
                <w:szCs w:val="18"/>
              </w:rPr>
              <w:t>0.87</w:t>
            </w:r>
            <w:r>
              <w:rPr>
                <w:color w:val="000000"/>
                <w:sz w:val="18"/>
                <w:szCs w:val="18"/>
              </w:rPr>
              <w:t>,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noWrap/>
          </w:tcPr>
          <w:p w14:paraId="44FD0B20" w14:textId="10F88BB4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49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  <w:noWrap/>
          </w:tcPr>
          <w:p w14:paraId="3AA0A13E" w14:textId="6499ED9A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33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  <w:noWrap/>
          </w:tcPr>
          <w:p w14:paraId="3F56A077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8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noWrap/>
          </w:tcPr>
          <w:p w14:paraId="7956C001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65,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noWrap/>
          </w:tcPr>
          <w:p w14:paraId="1010F135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47)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  <w:noWrap/>
          </w:tcPr>
          <w:p w14:paraId="7502480E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91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  <w:noWrap/>
          </w:tcPr>
          <w:p w14:paraId="73933E10" w14:textId="77777777" w:rsidR="00AC5776" w:rsidRPr="00AC5776" w:rsidRDefault="00AC5776" w:rsidP="00AC577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1.94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noWrap/>
          </w:tcPr>
          <w:p w14:paraId="72C0EB1D" w14:textId="77777777" w:rsidR="00AC5776" w:rsidRPr="00AC5776" w:rsidRDefault="00AC5776" w:rsidP="00AC577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(1.33,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noWrap/>
          </w:tcPr>
          <w:p w14:paraId="6E08A8C0" w14:textId="77777777" w:rsidR="00AC5776" w:rsidRPr="00AC5776" w:rsidRDefault="00AC5776" w:rsidP="00AC577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2.85)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noWrap/>
          </w:tcPr>
          <w:p w14:paraId="5D3EB945" w14:textId="77777777" w:rsidR="00AC5776" w:rsidRPr="00AC5776" w:rsidRDefault="00AC5776" w:rsidP="00AC5776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C5776">
              <w:rPr>
                <w:b/>
                <w:bCs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  <w:noWrap/>
          </w:tcPr>
          <w:p w14:paraId="4A567F15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22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noWrap/>
          </w:tcPr>
          <w:p w14:paraId="73561B7F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95,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noWrap/>
          </w:tcPr>
          <w:p w14:paraId="4969D34B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55)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  <w:noWrap/>
          </w:tcPr>
          <w:p w14:paraId="7BDBBD55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11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  <w:noWrap/>
          </w:tcPr>
          <w:p w14:paraId="37FB64F5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31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noWrap/>
          </w:tcPr>
          <w:p w14:paraId="425CE73E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(0.91,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noWrap/>
          </w:tcPr>
          <w:p w14:paraId="01200002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1.88)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noWrap/>
          </w:tcPr>
          <w:p w14:paraId="43ACEEF8" w14:textId="77777777" w:rsidR="00AC5776" w:rsidRPr="00AC5776" w:rsidRDefault="00AC5776" w:rsidP="00AC5776">
            <w:pPr>
              <w:jc w:val="center"/>
              <w:rPr>
                <w:color w:val="000000"/>
                <w:sz w:val="18"/>
                <w:szCs w:val="18"/>
              </w:rPr>
            </w:pPr>
            <w:r w:rsidRPr="00AC5776">
              <w:rPr>
                <w:color w:val="000000"/>
                <w:sz w:val="18"/>
                <w:szCs w:val="18"/>
              </w:rPr>
              <w:t>0.14</w:t>
            </w:r>
          </w:p>
        </w:tc>
      </w:tr>
      <w:tr w:rsidR="007C0598" w:rsidRPr="00EC29C1" w14:paraId="44682112" w14:textId="77777777" w:rsidTr="00246A4C">
        <w:trPr>
          <w:trHeight w:val="300"/>
        </w:trPr>
        <w:tc>
          <w:tcPr>
            <w:tcW w:w="15930" w:type="dxa"/>
            <w:gridSpan w:val="21"/>
            <w:tcBorders>
              <w:left w:val="nil"/>
              <w:bottom w:val="nil"/>
              <w:right w:val="nil"/>
            </w:tcBorders>
          </w:tcPr>
          <w:p w14:paraId="49590250" w14:textId="77777777" w:rsidR="007C0598" w:rsidRPr="00032681" w:rsidRDefault="007C0598" w:rsidP="00246A4C">
            <w:pPr>
              <w:rPr>
                <w:color w:val="000000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Note: Logistical regression models were used. Odds ratio (OR), 95% confidence interval (CI), and P-value were reported. Boldface indicated statistical significance (P&lt;0.05).</w:t>
            </w:r>
          </w:p>
          <w:p w14:paraId="76BA9A31" w14:textId="355EF8D8" w:rsidR="007C0598" w:rsidRPr="00032681" w:rsidRDefault="007C0598" w:rsidP="00246A4C">
            <w:pPr>
              <w:rPr>
                <w:color w:val="000000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 xml:space="preserve">Multivariable models adjusted for all demographic variables (i.e., age, gender, marital status, education, annual household income, insurance, and employment status before the pandemic) and the Coronavirus Racial Bias Scale (CRBS). </w:t>
            </w:r>
            <w:r w:rsidR="00AC5776">
              <w:rPr>
                <w:color w:val="000000"/>
                <w:sz w:val="18"/>
                <w:szCs w:val="18"/>
              </w:rPr>
              <w:t xml:space="preserve">In overall participants, race/ethnicity was also controlled in the models. </w:t>
            </w:r>
            <w:r w:rsidRPr="00032681">
              <w:rPr>
                <w:color w:val="000000"/>
                <w:sz w:val="18"/>
                <w:szCs w:val="18"/>
              </w:rPr>
              <w:t xml:space="preserve">Sampling weights were applied.  </w:t>
            </w:r>
          </w:p>
          <w:p w14:paraId="6FBA2F8D" w14:textId="77777777" w:rsidR="007C0598" w:rsidRPr="00032681" w:rsidRDefault="007C0598" w:rsidP="00246A4C">
            <w:pPr>
              <w:rPr>
                <w:color w:val="000000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We measured the COVID-19-related racial and ethnic bias through the 9-item CRBS, which assessed beliefs how the coronavirus has affected people’s race/ethnicity. Response scales ranged from 1 (strongly disagree) to 4 (strongly agree). We calculated the CRBS by adding and averaging scores of the 9 items.</w:t>
            </w:r>
          </w:p>
          <w:p w14:paraId="54BF27D6" w14:textId="77777777" w:rsidR="007C0598" w:rsidRPr="00032681" w:rsidRDefault="007C0598" w:rsidP="00246A4C">
            <w:pPr>
              <w:rPr>
                <w:color w:val="000000"/>
                <w:sz w:val="18"/>
                <w:szCs w:val="18"/>
              </w:rPr>
            </w:pPr>
            <w:r w:rsidRPr="00032681">
              <w:rPr>
                <w:color w:val="000000"/>
                <w:sz w:val="18"/>
                <w:szCs w:val="18"/>
              </w:rPr>
              <w:t>CI, confidence interval; CRBS, Coronavirus Racial Bias Scale; OR, odds ratio.</w:t>
            </w:r>
          </w:p>
        </w:tc>
      </w:tr>
    </w:tbl>
    <w:p w14:paraId="7BCDA0DC" w14:textId="45D0F735" w:rsidR="00C77511" w:rsidRDefault="00C77511" w:rsidP="00985BCA">
      <w:pPr>
        <w:spacing w:line="360" w:lineRule="auto"/>
        <w:rPr>
          <w:rFonts w:eastAsia="DengXian"/>
          <w:color w:val="000000"/>
        </w:rPr>
      </w:pPr>
    </w:p>
    <w:sectPr w:rsidR="00C77511" w:rsidSect="007D0220">
      <w:headerReference w:type="even" r:id="rId8"/>
      <w:headerReference w:type="default" r:id="rId9"/>
      <w:footerReference w:type="even" r:id="rId10"/>
      <w:footerReference w:type="default" r:id="rId11"/>
      <w:pgSz w:w="16840" w:h="11900" w:orient="landscape"/>
      <w:pgMar w:top="720" w:right="720" w:bottom="720" w:left="72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792DD" w14:textId="77777777" w:rsidR="004A4581" w:rsidRDefault="004A4581">
      <w:r>
        <w:separator/>
      </w:r>
    </w:p>
  </w:endnote>
  <w:endnote w:type="continuationSeparator" w:id="0">
    <w:p w14:paraId="01C227B6" w14:textId="77777777" w:rsidR="004A4581" w:rsidRDefault="004A4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496793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751205" w14:textId="6AD79CB3" w:rsidR="0092599E" w:rsidRDefault="0092599E" w:rsidP="00A430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955F48" w14:textId="77777777" w:rsidR="0092599E" w:rsidRDefault="0092599E" w:rsidP="00412D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76B9C" w14:textId="77777777" w:rsidR="0092599E" w:rsidRDefault="0092599E" w:rsidP="00412D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76B3C" w14:textId="77777777" w:rsidR="004A4581" w:rsidRDefault="004A4581">
      <w:r>
        <w:separator/>
      </w:r>
    </w:p>
  </w:footnote>
  <w:footnote w:type="continuationSeparator" w:id="0">
    <w:p w14:paraId="0A071123" w14:textId="77777777" w:rsidR="004A4581" w:rsidRDefault="004A4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1440201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3C679C1" w14:textId="77777777" w:rsidR="0092599E" w:rsidRDefault="0092599E" w:rsidP="0090213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399111" w14:textId="77777777" w:rsidR="0092599E" w:rsidRDefault="0092599E" w:rsidP="00243B0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F7380" w14:textId="77777777" w:rsidR="0092599E" w:rsidRDefault="0092599E" w:rsidP="0090213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42F6"/>
    <w:multiLevelType w:val="hybridMultilevel"/>
    <w:tmpl w:val="3384B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C1913"/>
    <w:multiLevelType w:val="hybridMultilevel"/>
    <w:tmpl w:val="52029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532765"/>
    <w:multiLevelType w:val="hybridMultilevel"/>
    <w:tmpl w:val="E4B2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E0E4D"/>
    <w:multiLevelType w:val="hybridMultilevel"/>
    <w:tmpl w:val="AD7AB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041A7"/>
    <w:multiLevelType w:val="hybridMultilevel"/>
    <w:tmpl w:val="EEC6D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D03B69"/>
    <w:multiLevelType w:val="hybridMultilevel"/>
    <w:tmpl w:val="D8A84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C7E64"/>
    <w:multiLevelType w:val="hybridMultilevel"/>
    <w:tmpl w:val="0BC03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876B7"/>
    <w:multiLevelType w:val="hybridMultilevel"/>
    <w:tmpl w:val="413E7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FF6F78"/>
    <w:multiLevelType w:val="multilevel"/>
    <w:tmpl w:val="2918C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DC055D"/>
    <w:multiLevelType w:val="hybridMultilevel"/>
    <w:tmpl w:val="F2CC2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EC6"/>
    <w:multiLevelType w:val="hybridMultilevel"/>
    <w:tmpl w:val="4DD2C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1632E"/>
    <w:multiLevelType w:val="hybridMultilevel"/>
    <w:tmpl w:val="56847F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B544C6"/>
    <w:multiLevelType w:val="hybridMultilevel"/>
    <w:tmpl w:val="6396D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59E7"/>
    <w:multiLevelType w:val="hybridMultilevel"/>
    <w:tmpl w:val="68FCE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E22AB"/>
    <w:multiLevelType w:val="hybridMultilevel"/>
    <w:tmpl w:val="3F8C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0E165F"/>
    <w:multiLevelType w:val="hybridMultilevel"/>
    <w:tmpl w:val="E0D0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46D6F"/>
    <w:multiLevelType w:val="hybridMultilevel"/>
    <w:tmpl w:val="D78EE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B049C6"/>
    <w:multiLevelType w:val="hybridMultilevel"/>
    <w:tmpl w:val="CB46F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6F2E11"/>
    <w:multiLevelType w:val="hybridMultilevel"/>
    <w:tmpl w:val="1C26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3"/>
  </w:num>
  <w:num w:numId="4">
    <w:abstractNumId w:val="9"/>
  </w:num>
  <w:num w:numId="5">
    <w:abstractNumId w:val="12"/>
  </w:num>
  <w:num w:numId="6">
    <w:abstractNumId w:val="14"/>
  </w:num>
  <w:num w:numId="7">
    <w:abstractNumId w:val="2"/>
  </w:num>
  <w:num w:numId="8">
    <w:abstractNumId w:val="13"/>
  </w:num>
  <w:num w:numId="9">
    <w:abstractNumId w:val="18"/>
  </w:num>
  <w:num w:numId="10">
    <w:abstractNumId w:val="7"/>
  </w:num>
  <w:num w:numId="11">
    <w:abstractNumId w:val="4"/>
  </w:num>
  <w:num w:numId="12">
    <w:abstractNumId w:val="1"/>
  </w:num>
  <w:num w:numId="13">
    <w:abstractNumId w:val="11"/>
  </w:num>
  <w:num w:numId="14">
    <w:abstractNumId w:val="5"/>
  </w:num>
  <w:num w:numId="15">
    <w:abstractNumId w:val="6"/>
  </w:num>
  <w:num w:numId="16">
    <w:abstractNumId w:val="8"/>
  </w:num>
  <w:num w:numId="17">
    <w:abstractNumId w:val="17"/>
  </w:num>
  <w:num w:numId="18">
    <w:abstractNumId w:val="0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hideSpellingErrors/>
  <w:hideGrammaticalErrors/>
  <w:proofState w:spelling="clean"/>
  <w:defaultTabStop w:val="420"/>
  <w:drawingGridHorizontalSpacing w:val="120"/>
  <w:drawingGridVerticalSpacing w:val="423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NDEyNDAwMDSwsDBV0lEKTi0uzszPAykwqgUA9slmj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w England J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B2A0B"/>
    <w:rsid w:val="00001334"/>
    <w:rsid w:val="000013D5"/>
    <w:rsid w:val="0000195A"/>
    <w:rsid w:val="000020AE"/>
    <w:rsid w:val="000039A0"/>
    <w:rsid w:val="00003AE6"/>
    <w:rsid w:val="0000498D"/>
    <w:rsid w:val="00006384"/>
    <w:rsid w:val="0000759D"/>
    <w:rsid w:val="00014A80"/>
    <w:rsid w:val="00015819"/>
    <w:rsid w:val="0001615C"/>
    <w:rsid w:val="00017454"/>
    <w:rsid w:val="000176FA"/>
    <w:rsid w:val="00020BB5"/>
    <w:rsid w:val="000246DD"/>
    <w:rsid w:val="00024995"/>
    <w:rsid w:val="00024D50"/>
    <w:rsid w:val="00026F12"/>
    <w:rsid w:val="000270E8"/>
    <w:rsid w:val="0002725D"/>
    <w:rsid w:val="00030BC8"/>
    <w:rsid w:val="00030F71"/>
    <w:rsid w:val="00031536"/>
    <w:rsid w:val="000315C4"/>
    <w:rsid w:val="00032088"/>
    <w:rsid w:val="00032681"/>
    <w:rsid w:val="00032DCC"/>
    <w:rsid w:val="00034FA4"/>
    <w:rsid w:val="00035517"/>
    <w:rsid w:val="000400E7"/>
    <w:rsid w:val="000429AD"/>
    <w:rsid w:val="00043875"/>
    <w:rsid w:val="00043892"/>
    <w:rsid w:val="00047929"/>
    <w:rsid w:val="00052844"/>
    <w:rsid w:val="00052DE7"/>
    <w:rsid w:val="00053178"/>
    <w:rsid w:val="0005375A"/>
    <w:rsid w:val="00053B2F"/>
    <w:rsid w:val="00054672"/>
    <w:rsid w:val="00055EDD"/>
    <w:rsid w:val="00056A1E"/>
    <w:rsid w:val="000573EE"/>
    <w:rsid w:val="00060633"/>
    <w:rsid w:val="00061468"/>
    <w:rsid w:val="00063995"/>
    <w:rsid w:val="00066941"/>
    <w:rsid w:val="00066B7E"/>
    <w:rsid w:val="00067886"/>
    <w:rsid w:val="00072A6C"/>
    <w:rsid w:val="000754A4"/>
    <w:rsid w:val="00076875"/>
    <w:rsid w:val="000800AA"/>
    <w:rsid w:val="00081C96"/>
    <w:rsid w:val="00082631"/>
    <w:rsid w:val="00082A48"/>
    <w:rsid w:val="000842A7"/>
    <w:rsid w:val="00085700"/>
    <w:rsid w:val="00085902"/>
    <w:rsid w:val="00087584"/>
    <w:rsid w:val="0008760D"/>
    <w:rsid w:val="0009143C"/>
    <w:rsid w:val="00093FF6"/>
    <w:rsid w:val="00095DBA"/>
    <w:rsid w:val="00095FF3"/>
    <w:rsid w:val="000962EF"/>
    <w:rsid w:val="00097100"/>
    <w:rsid w:val="0009755C"/>
    <w:rsid w:val="000A03EF"/>
    <w:rsid w:val="000A0D4A"/>
    <w:rsid w:val="000A22A1"/>
    <w:rsid w:val="000A57FB"/>
    <w:rsid w:val="000A6701"/>
    <w:rsid w:val="000B00AA"/>
    <w:rsid w:val="000B0505"/>
    <w:rsid w:val="000B40C8"/>
    <w:rsid w:val="000B69CC"/>
    <w:rsid w:val="000B7DA9"/>
    <w:rsid w:val="000C0451"/>
    <w:rsid w:val="000C341D"/>
    <w:rsid w:val="000C37EA"/>
    <w:rsid w:val="000C3C05"/>
    <w:rsid w:val="000C48FD"/>
    <w:rsid w:val="000C5649"/>
    <w:rsid w:val="000C6854"/>
    <w:rsid w:val="000C6C4A"/>
    <w:rsid w:val="000D06B2"/>
    <w:rsid w:val="000D0BC5"/>
    <w:rsid w:val="000D11A2"/>
    <w:rsid w:val="000D255A"/>
    <w:rsid w:val="000D29A0"/>
    <w:rsid w:val="000D2B8A"/>
    <w:rsid w:val="000D2EF0"/>
    <w:rsid w:val="000D3C66"/>
    <w:rsid w:val="000D4BDB"/>
    <w:rsid w:val="000D7E3A"/>
    <w:rsid w:val="000D7F54"/>
    <w:rsid w:val="000E03C8"/>
    <w:rsid w:val="000E0916"/>
    <w:rsid w:val="000E1C65"/>
    <w:rsid w:val="000E31BA"/>
    <w:rsid w:val="000E3F3D"/>
    <w:rsid w:val="000E50F4"/>
    <w:rsid w:val="000E51AA"/>
    <w:rsid w:val="000E5407"/>
    <w:rsid w:val="000E7325"/>
    <w:rsid w:val="000E7DFB"/>
    <w:rsid w:val="000F026C"/>
    <w:rsid w:val="000F0396"/>
    <w:rsid w:val="000F09DB"/>
    <w:rsid w:val="000F0ABC"/>
    <w:rsid w:val="000F36CE"/>
    <w:rsid w:val="000F5FA8"/>
    <w:rsid w:val="000F65F5"/>
    <w:rsid w:val="000F6AC3"/>
    <w:rsid w:val="000F706D"/>
    <w:rsid w:val="000F7BC5"/>
    <w:rsid w:val="00100549"/>
    <w:rsid w:val="00100A48"/>
    <w:rsid w:val="0010107C"/>
    <w:rsid w:val="00102A7C"/>
    <w:rsid w:val="00102F23"/>
    <w:rsid w:val="001035AD"/>
    <w:rsid w:val="001037DF"/>
    <w:rsid w:val="00104AF7"/>
    <w:rsid w:val="00104D7A"/>
    <w:rsid w:val="00105E3E"/>
    <w:rsid w:val="00106DEE"/>
    <w:rsid w:val="00110003"/>
    <w:rsid w:val="001103A6"/>
    <w:rsid w:val="00110547"/>
    <w:rsid w:val="00110934"/>
    <w:rsid w:val="001112E9"/>
    <w:rsid w:val="001116AE"/>
    <w:rsid w:val="0011210F"/>
    <w:rsid w:val="001131AF"/>
    <w:rsid w:val="00113FB5"/>
    <w:rsid w:val="00115360"/>
    <w:rsid w:val="00116999"/>
    <w:rsid w:val="00116A88"/>
    <w:rsid w:val="00116BA1"/>
    <w:rsid w:val="00117709"/>
    <w:rsid w:val="00117A49"/>
    <w:rsid w:val="00120BD0"/>
    <w:rsid w:val="001221BC"/>
    <w:rsid w:val="00122DD2"/>
    <w:rsid w:val="00123051"/>
    <w:rsid w:val="00123112"/>
    <w:rsid w:val="0012557D"/>
    <w:rsid w:val="00125869"/>
    <w:rsid w:val="0012607E"/>
    <w:rsid w:val="0013040E"/>
    <w:rsid w:val="0013051C"/>
    <w:rsid w:val="00130968"/>
    <w:rsid w:val="00135BE2"/>
    <w:rsid w:val="00136A7E"/>
    <w:rsid w:val="00140B74"/>
    <w:rsid w:val="001427AA"/>
    <w:rsid w:val="001436E1"/>
    <w:rsid w:val="001451D6"/>
    <w:rsid w:val="00145C0D"/>
    <w:rsid w:val="00145D93"/>
    <w:rsid w:val="00145DE7"/>
    <w:rsid w:val="00145EDD"/>
    <w:rsid w:val="0014606A"/>
    <w:rsid w:val="001464CE"/>
    <w:rsid w:val="00147FE6"/>
    <w:rsid w:val="001509DC"/>
    <w:rsid w:val="00150B09"/>
    <w:rsid w:val="00150DB2"/>
    <w:rsid w:val="00152847"/>
    <w:rsid w:val="001530F1"/>
    <w:rsid w:val="0015444D"/>
    <w:rsid w:val="001544FA"/>
    <w:rsid w:val="00157873"/>
    <w:rsid w:val="00157BF4"/>
    <w:rsid w:val="00160AD2"/>
    <w:rsid w:val="00160E74"/>
    <w:rsid w:val="00161867"/>
    <w:rsid w:val="00161B7A"/>
    <w:rsid w:val="001625C0"/>
    <w:rsid w:val="00163EDB"/>
    <w:rsid w:val="0016494D"/>
    <w:rsid w:val="00165942"/>
    <w:rsid w:val="00165BEC"/>
    <w:rsid w:val="00166702"/>
    <w:rsid w:val="0017443B"/>
    <w:rsid w:val="001762B6"/>
    <w:rsid w:val="00176DBD"/>
    <w:rsid w:val="00176E62"/>
    <w:rsid w:val="00180065"/>
    <w:rsid w:val="001817B8"/>
    <w:rsid w:val="0018187C"/>
    <w:rsid w:val="00181947"/>
    <w:rsid w:val="00182AB2"/>
    <w:rsid w:val="00183028"/>
    <w:rsid w:val="0018335A"/>
    <w:rsid w:val="001834E7"/>
    <w:rsid w:val="0018481A"/>
    <w:rsid w:val="00184F1B"/>
    <w:rsid w:val="00185C1D"/>
    <w:rsid w:val="00185F4A"/>
    <w:rsid w:val="00186C00"/>
    <w:rsid w:val="00190EBE"/>
    <w:rsid w:val="00191596"/>
    <w:rsid w:val="00191A4A"/>
    <w:rsid w:val="00192BA9"/>
    <w:rsid w:val="00193949"/>
    <w:rsid w:val="00193DEC"/>
    <w:rsid w:val="00193FCE"/>
    <w:rsid w:val="001954B8"/>
    <w:rsid w:val="0019597C"/>
    <w:rsid w:val="001965F7"/>
    <w:rsid w:val="00197B5D"/>
    <w:rsid w:val="001A1B22"/>
    <w:rsid w:val="001A1B79"/>
    <w:rsid w:val="001A20C7"/>
    <w:rsid w:val="001A32BA"/>
    <w:rsid w:val="001A4F10"/>
    <w:rsid w:val="001A5707"/>
    <w:rsid w:val="001A6D94"/>
    <w:rsid w:val="001B0821"/>
    <w:rsid w:val="001B0CD1"/>
    <w:rsid w:val="001B11A4"/>
    <w:rsid w:val="001B1E05"/>
    <w:rsid w:val="001B2513"/>
    <w:rsid w:val="001B2749"/>
    <w:rsid w:val="001B2A50"/>
    <w:rsid w:val="001B303C"/>
    <w:rsid w:val="001B33C0"/>
    <w:rsid w:val="001B4A7B"/>
    <w:rsid w:val="001B6646"/>
    <w:rsid w:val="001B6BF7"/>
    <w:rsid w:val="001B71E3"/>
    <w:rsid w:val="001C274B"/>
    <w:rsid w:val="001C2908"/>
    <w:rsid w:val="001C41F4"/>
    <w:rsid w:val="001C4A1F"/>
    <w:rsid w:val="001C5259"/>
    <w:rsid w:val="001C6CB2"/>
    <w:rsid w:val="001C72C0"/>
    <w:rsid w:val="001C78A0"/>
    <w:rsid w:val="001D0DEC"/>
    <w:rsid w:val="001D0FC5"/>
    <w:rsid w:val="001D170B"/>
    <w:rsid w:val="001D184A"/>
    <w:rsid w:val="001D3CB6"/>
    <w:rsid w:val="001D3E8F"/>
    <w:rsid w:val="001D4306"/>
    <w:rsid w:val="001D5178"/>
    <w:rsid w:val="001D598A"/>
    <w:rsid w:val="001D5B2D"/>
    <w:rsid w:val="001D689C"/>
    <w:rsid w:val="001E0E88"/>
    <w:rsid w:val="001E1172"/>
    <w:rsid w:val="001E1941"/>
    <w:rsid w:val="001E3BED"/>
    <w:rsid w:val="001E4032"/>
    <w:rsid w:val="001E42BB"/>
    <w:rsid w:val="001E4745"/>
    <w:rsid w:val="001E6754"/>
    <w:rsid w:val="001E6865"/>
    <w:rsid w:val="001E6BC3"/>
    <w:rsid w:val="001E79B0"/>
    <w:rsid w:val="001F2E98"/>
    <w:rsid w:val="001F3388"/>
    <w:rsid w:val="001F4115"/>
    <w:rsid w:val="001F47BB"/>
    <w:rsid w:val="001F4F80"/>
    <w:rsid w:val="001F5E17"/>
    <w:rsid w:val="001F7CFC"/>
    <w:rsid w:val="00202847"/>
    <w:rsid w:val="002029C9"/>
    <w:rsid w:val="00203466"/>
    <w:rsid w:val="00204D96"/>
    <w:rsid w:val="002051A2"/>
    <w:rsid w:val="00206536"/>
    <w:rsid w:val="00211915"/>
    <w:rsid w:val="00211E61"/>
    <w:rsid w:val="00212629"/>
    <w:rsid w:val="00212B55"/>
    <w:rsid w:val="00212C99"/>
    <w:rsid w:val="00214BCF"/>
    <w:rsid w:val="00216427"/>
    <w:rsid w:val="00216C7C"/>
    <w:rsid w:val="00216DB0"/>
    <w:rsid w:val="00216F6B"/>
    <w:rsid w:val="002219C1"/>
    <w:rsid w:val="002256CD"/>
    <w:rsid w:val="002264CF"/>
    <w:rsid w:val="00227513"/>
    <w:rsid w:val="0022787D"/>
    <w:rsid w:val="00230059"/>
    <w:rsid w:val="00230761"/>
    <w:rsid w:val="002314D2"/>
    <w:rsid w:val="00232816"/>
    <w:rsid w:val="00232DD1"/>
    <w:rsid w:val="0023607E"/>
    <w:rsid w:val="00236DCF"/>
    <w:rsid w:val="00236F25"/>
    <w:rsid w:val="00237657"/>
    <w:rsid w:val="0024086C"/>
    <w:rsid w:val="00241D69"/>
    <w:rsid w:val="0024250B"/>
    <w:rsid w:val="002436D3"/>
    <w:rsid w:val="00243960"/>
    <w:rsid w:val="00243B0E"/>
    <w:rsid w:val="00244676"/>
    <w:rsid w:val="00244B95"/>
    <w:rsid w:val="002455EA"/>
    <w:rsid w:val="00246A4C"/>
    <w:rsid w:val="0024728A"/>
    <w:rsid w:val="00251001"/>
    <w:rsid w:val="00251E87"/>
    <w:rsid w:val="00252268"/>
    <w:rsid w:val="00255C73"/>
    <w:rsid w:val="002605DC"/>
    <w:rsid w:val="00260D05"/>
    <w:rsid w:val="002614EB"/>
    <w:rsid w:val="00262B57"/>
    <w:rsid w:val="00262C91"/>
    <w:rsid w:val="0026367B"/>
    <w:rsid w:val="00264275"/>
    <w:rsid w:val="00264AB7"/>
    <w:rsid w:val="00265DB9"/>
    <w:rsid w:val="0027205F"/>
    <w:rsid w:val="002743E9"/>
    <w:rsid w:val="002747C0"/>
    <w:rsid w:val="00276A83"/>
    <w:rsid w:val="00276B9A"/>
    <w:rsid w:val="00281193"/>
    <w:rsid w:val="00282610"/>
    <w:rsid w:val="002835DD"/>
    <w:rsid w:val="00283626"/>
    <w:rsid w:val="002859E8"/>
    <w:rsid w:val="0028624C"/>
    <w:rsid w:val="00286CDE"/>
    <w:rsid w:val="002870B7"/>
    <w:rsid w:val="002879F3"/>
    <w:rsid w:val="002905D7"/>
    <w:rsid w:val="00292A73"/>
    <w:rsid w:val="002931B7"/>
    <w:rsid w:val="002932BE"/>
    <w:rsid w:val="0029345C"/>
    <w:rsid w:val="00295327"/>
    <w:rsid w:val="002955B9"/>
    <w:rsid w:val="002959ED"/>
    <w:rsid w:val="00296463"/>
    <w:rsid w:val="00296F1F"/>
    <w:rsid w:val="002A0320"/>
    <w:rsid w:val="002A045D"/>
    <w:rsid w:val="002A08BC"/>
    <w:rsid w:val="002A2828"/>
    <w:rsid w:val="002A29E4"/>
    <w:rsid w:val="002A58C6"/>
    <w:rsid w:val="002A5A5C"/>
    <w:rsid w:val="002A601F"/>
    <w:rsid w:val="002B013E"/>
    <w:rsid w:val="002B0C2E"/>
    <w:rsid w:val="002B1D3E"/>
    <w:rsid w:val="002B3A4C"/>
    <w:rsid w:val="002B3EAD"/>
    <w:rsid w:val="002B5CF2"/>
    <w:rsid w:val="002B6AFA"/>
    <w:rsid w:val="002B6F79"/>
    <w:rsid w:val="002B7230"/>
    <w:rsid w:val="002C13CE"/>
    <w:rsid w:val="002C1AF6"/>
    <w:rsid w:val="002C2FFE"/>
    <w:rsid w:val="002C3250"/>
    <w:rsid w:val="002C4031"/>
    <w:rsid w:val="002C58C7"/>
    <w:rsid w:val="002C6D94"/>
    <w:rsid w:val="002C7DFC"/>
    <w:rsid w:val="002D1A49"/>
    <w:rsid w:val="002D2BE7"/>
    <w:rsid w:val="002D6AD3"/>
    <w:rsid w:val="002D75F3"/>
    <w:rsid w:val="002E3912"/>
    <w:rsid w:val="002E69FD"/>
    <w:rsid w:val="002F1EB6"/>
    <w:rsid w:val="002F3906"/>
    <w:rsid w:val="002F4E6D"/>
    <w:rsid w:val="002F5531"/>
    <w:rsid w:val="002F5F36"/>
    <w:rsid w:val="002F5F55"/>
    <w:rsid w:val="002F6134"/>
    <w:rsid w:val="002F747B"/>
    <w:rsid w:val="00303281"/>
    <w:rsid w:val="0030648D"/>
    <w:rsid w:val="003100B0"/>
    <w:rsid w:val="00310602"/>
    <w:rsid w:val="00310C0C"/>
    <w:rsid w:val="00315C7C"/>
    <w:rsid w:val="00316739"/>
    <w:rsid w:val="0031776B"/>
    <w:rsid w:val="0032081B"/>
    <w:rsid w:val="00320A8B"/>
    <w:rsid w:val="00324004"/>
    <w:rsid w:val="00325D4A"/>
    <w:rsid w:val="003304A4"/>
    <w:rsid w:val="003317BA"/>
    <w:rsid w:val="00332C4D"/>
    <w:rsid w:val="00332E46"/>
    <w:rsid w:val="00332E93"/>
    <w:rsid w:val="00334A14"/>
    <w:rsid w:val="003358CC"/>
    <w:rsid w:val="00335A5C"/>
    <w:rsid w:val="00336EE4"/>
    <w:rsid w:val="0033724C"/>
    <w:rsid w:val="00337319"/>
    <w:rsid w:val="0033745F"/>
    <w:rsid w:val="003401F3"/>
    <w:rsid w:val="003419C2"/>
    <w:rsid w:val="003427C7"/>
    <w:rsid w:val="0034312F"/>
    <w:rsid w:val="0034415E"/>
    <w:rsid w:val="00346A88"/>
    <w:rsid w:val="00347E01"/>
    <w:rsid w:val="0035066C"/>
    <w:rsid w:val="00351869"/>
    <w:rsid w:val="003525AD"/>
    <w:rsid w:val="0035267A"/>
    <w:rsid w:val="00352784"/>
    <w:rsid w:val="00353BDC"/>
    <w:rsid w:val="00353DC6"/>
    <w:rsid w:val="00354201"/>
    <w:rsid w:val="003560E7"/>
    <w:rsid w:val="0035617B"/>
    <w:rsid w:val="00357F18"/>
    <w:rsid w:val="00360D8F"/>
    <w:rsid w:val="0036187D"/>
    <w:rsid w:val="00361B12"/>
    <w:rsid w:val="0036325C"/>
    <w:rsid w:val="00363CB2"/>
    <w:rsid w:val="00363DED"/>
    <w:rsid w:val="00364772"/>
    <w:rsid w:val="00365D46"/>
    <w:rsid w:val="00365FBB"/>
    <w:rsid w:val="00366EF5"/>
    <w:rsid w:val="00367405"/>
    <w:rsid w:val="00367537"/>
    <w:rsid w:val="00367B98"/>
    <w:rsid w:val="00367C69"/>
    <w:rsid w:val="00370172"/>
    <w:rsid w:val="00370345"/>
    <w:rsid w:val="003709F1"/>
    <w:rsid w:val="00370FF9"/>
    <w:rsid w:val="00373868"/>
    <w:rsid w:val="003750C8"/>
    <w:rsid w:val="003754C7"/>
    <w:rsid w:val="003756B2"/>
    <w:rsid w:val="003763EE"/>
    <w:rsid w:val="0037757B"/>
    <w:rsid w:val="00377A72"/>
    <w:rsid w:val="00381E06"/>
    <w:rsid w:val="00383150"/>
    <w:rsid w:val="00383B11"/>
    <w:rsid w:val="0039076C"/>
    <w:rsid w:val="0039112A"/>
    <w:rsid w:val="003918FB"/>
    <w:rsid w:val="003919CE"/>
    <w:rsid w:val="003928D6"/>
    <w:rsid w:val="003945A1"/>
    <w:rsid w:val="0039483B"/>
    <w:rsid w:val="003962E5"/>
    <w:rsid w:val="0039672D"/>
    <w:rsid w:val="00397898"/>
    <w:rsid w:val="003A0E6A"/>
    <w:rsid w:val="003A12A1"/>
    <w:rsid w:val="003A4667"/>
    <w:rsid w:val="003A5680"/>
    <w:rsid w:val="003A5A6A"/>
    <w:rsid w:val="003A6A67"/>
    <w:rsid w:val="003A7C91"/>
    <w:rsid w:val="003B0097"/>
    <w:rsid w:val="003B0C20"/>
    <w:rsid w:val="003B49DD"/>
    <w:rsid w:val="003C2179"/>
    <w:rsid w:val="003C267C"/>
    <w:rsid w:val="003C4A74"/>
    <w:rsid w:val="003C5624"/>
    <w:rsid w:val="003C5A4B"/>
    <w:rsid w:val="003C5B69"/>
    <w:rsid w:val="003C5E5D"/>
    <w:rsid w:val="003C6EE8"/>
    <w:rsid w:val="003C75B7"/>
    <w:rsid w:val="003D0961"/>
    <w:rsid w:val="003D0B1A"/>
    <w:rsid w:val="003D13CF"/>
    <w:rsid w:val="003D18E2"/>
    <w:rsid w:val="003D21F5"/>
    <w:rsid w:val="003D4190"/>
    <w:rsid w:val="003D55C0"/>
    <w:rsid w:val="003D62FF"/>
    <w:rsid w:val="003D6676"/>
    <w:rsid w:val="003D74EC"/>
    <w:rsid w:val="003E05CA"/>
    <w:rsid w:val="003E06F2"/>
    <w:rsid w:val="003E28F0"/>
    <w:rsid w:val="003E3290"/>
    <w:rsid w:val="003E33D7"/>
    <w:rsid w:val="003E3969"/>
    <w:rsid w:val="003E3EAE"/>
    <w:rsid w:val="003E4086"/>
    <w:rsid w:val="003E42AC"/>
    <w:rsid w:val="003E6C8D"/>
    <w:rsid w:val="003F06FB"/>
    <w:rsid w:val="003F0DAC"/>
    <w:rsid w:val="003F22F2"/>
    <w:rsid w:val="003F6126"/>
    <w:rsid w:val="003F63FF"/>
    <w:rsid w:val="003F7DC4"/>
    <w:rsid w:val="003F7FA2"/>
    <w:rsid w:val="00400C87"/>
    <w:rsid w:val="0040336E"/>
    <w:rsid w:val="00405517"/>
    <w:rsid w:val="0040662B"/>
    <w:rsid w:val="0040736D"/>
    <w:rsid w:val="0041065C"/>
    <w:rsid w:val="00410A14"/>
    <w:rsid w:val="004121D7"/>
    <w:rsid w:val="00412D3E"/>
    <w:rsid w:val="00414A3B"/>
    <w:rsid w:val="00414DF4"/>
    <w:rsid w:val="00415AE3"/>
    <w:rsid w:val="00416887"/>
    <w:rsid w:val="004168EC"/>
    <w:rsid w:val="00420EDB"/>
    <w:rsid w:val="004210FA"/>
    <w:rsid w:val="00421D61"/>
    <w:rsid w:val="00422587"/>
    <w:rsid w:val="00423334"/>
    <w:rsid w:val="00424C4A"/>
    <w:rsid w:val="00426803"/>
    <w:rsid w:val="004270A8"/>
    <w:rsid w:val="00430129"/>
    <w:rsid w:val="0043231D"/>
    <w:rsid w:val="00435359"/>
    <w:rsid w:val="004354CF"/>
    <w:rsid w:val="00437AE1"/>
    <w:rsid w:val="004404A1"/>
    <w:rsid w:val="00440541"/>
    <w:rsid w:val="0044176F"/>
    <w:rsid w:val="00443294"/>
    <w:rsid w:val="00444D26"/>
    <w:rsid w:val="004475CF"/>
    <w:rsid w:val="004476B9"/>
    <w:rsid w:val="0045020A"/>
    <w:rsid w:val="00450994"/>
    <w:rsid w:val="00452EFA"/>
    <w:rsid w:val="00456AEA"/>
    <w:rsid w:val="00457D49"/>
    <w:rsid w:val="00457F33"/>
    <w:rsid w:val="00461677"/>
    <w:rsid w:val="0046416F"/>
    <w:rsid w:val="00464AE9"/>
    <w:rsid w:val="00464C30"/>
    <w:rsid w:val="004650F5"/>
    <w:rsid w:val="0046601B"/>
    <w:rsid w:val="004663A1"/>
    <w:rsid w:val="004669E1"/>
    <w:rsid w:val="00466B08"/>
    <w:rsid w:val="00467FE1"/>
    <w:rsid w:val="004701A9"/>
    <w:rsid w:val="00470E5B"/>
    <w:rsid w:val="00471304"/>
    <w:rsid w:val="00472962"/>
    <w:rsid w:val="00472B5E"/>
    <w:rsid w:val="00472FE6"/>
    <w:rsid w:val="00475319"/>
    <w:rsid w:val="0047617D"/>
    <w:rsid w:val="004764D7"/>
    <w:rsid w:val="004803BC"/>
    <w:rsid w:val="00484A91"/>
    <w:rsid w:val="00484FFA"/>
    <w:rsid w:val="00491DEB"/>
    <w:rsid w:val="00492DBD"/>
    <w:rsid w:val="00495081"/>
    <w:rsid w:val="004950CC"/>
    <w:rsid w:val="004958BB"/>
    <w:rsid w:val="00496288"/>
    <w:rsid w:val="004964B3"/>
    <w:rsid w:val="0049748B"/>
    <w:rsid w:val="004A1395"/>
    <w:rsid w:val="004A1DC4"/>
    <w:rsid w:val="004A33E9"/>
    <w:rsid w:val="004A3B51"/>
    <w:rsid w:val="004A4581"/>
    <w:rsid w:val="004A6051"/>
    <w:rsid w:val="004A6ADE"/>
    <w:rsid w:val="004A7128"/>
    <w:rsid w:val="004B0D8C"/>
    <w:rsid w:val="004B46E2"/>
    <w:rsid w:val="004B4B59"/>
    <w:rsid w:val="004B58F6"/>
    <w:rsid w:val="004B6276"/>
    <w:rsid w:val="004B6588"/>
    <w:rsid w:val="004B68C8"/>
    <w:rsid w:val="004B6C11"/>
    <w:rsid w:val="004B716A"/>
    <w:rsid w:val="004C178C"/>
    <w:rsid w:val="004C313C"/>
    <w:rsid w:val="004C4A86"/>
    <w:rsid w:val="004C5E2F"/>
    <w:rsid w:val="004C63F2"/>
    <w:rsid w:val="004C6663"/>
    <w:rsid w:val="004C6905"/>
    <w:rsid w:val="004C6DE3"/>
    <w:rsid w:val="004C73A1"/>
    <w:rsid w:val="004C7AC9"/>
    <w:rsid w:val="004C7F96"/>
    <w:rsid w:val="004D010B"/>
    <w:rsid w:val="004D2124"/>
    <w:rsid w:val="004D2FAC"/>
    <w:rsid w:val="004D677A"/>
    <w:rsid w:val="004D720A"/>
    <w:rsid w:val="004E0963"/>
    <w:rsid w:val="004E2031"/>
    <w:rsid w:val="004E3F79"/>
    <w:rsid w:val="004E6323"/>
    <w:rsid w:val="004E7336"/>
    <w:rsid w:val="004E7EF4"/>
    <w:rsid w:val="004E7F22"/>
    <w:rsid w:val="004F14C7"/>
    <w:rsid w:val="004F31B8"/>
    <w:rsid w:val="004F3207"/>
    <w:rsid w:val="004F32AA"/>
    <w:rsid w:val="004F417C"/>
    <w:rsid w:val="004F505E"/>
    <w:rsid w:val="004F6559"/>
    <w:rsid w:val="004F6737"/>
    <w:rsid w:val="004F67C9"/>
    <w:rsid w:val="004F7AB8"/>
    <w:rsid w:val="0050053E"/>
    <w:rsid w:val="005019C7"/>
    <w:rsid w:val="00501DC2"/>
    <w:rsid w:val="005021D9"/>
    <w:rsid w:val="00502A51"/>
    <w:rsid w:val="00503565"/>
    <w:rsid w:val="00503EF0"/>
    <w:rsid w:val="005076B5"/>
    <w:rsid w:val="00510718"/>
    <w:rsid w:val="00510F47"/>
    <w:rsid w:val="0051216B"/>
    <w:rsid w:val="005124D6"/>
    <w:rsid w:val="00512834"/>
    <w:rsid w:val="00513FEE"/>
    <w:rsid w:val="005153E8"/>
    <w:rsid w:val="00516669"/>
    <w:rsid w:val="00517D2B"/>
    <w:rsid w:val="00517F62"/>
    <w:rsid w:val="00526602"/>
    <w:rsid w:val="00526790"/>
    <w:rsid w:val="00526C18"/>
    <w:rsid w:val="00527DD0"/>
    <w:rsid w:val="00530810"/>
    <w:rsid w:val="00530EED"/>
    <w:rsid w:val="0053472B"/>
    <w:rsid w:val="0053500B"/>
    <w:rsid w:val="0053546C"/>
    <w:rsid w:val="0053573B"/>
    <w:rsid w:val="0053795D"/>
    <w:rsid w:val="005409F9"/>
    <w:rsid w:val="00540FF7"/>
    <w:rsid w:val="00543447"/>
    <w:rsid w:val="00544036"/>
    <w:rsid w:val="00544C81"/>
    <w:rsid w:val="0054544A"/>
    <w:rsid w:val="00551799"/>
    <w:rsid w:val="00551AE3"/>
    <w:rsid w:val="00552D05"/>
    <w:rsid w:val="00553A2B"/>
    <w:rsid w:val="005543E4"/>
    <w:rsid w:val="005560E2"/>
    <w:rsid w:val="005560F2"/>
    <w:rsid w:val="005568AC"/>
    <w:rsid w:val="00556D0C"/>
    <w:rsid w:val="005603FB"/>
    <w:rsid w:val="00560F17"/>
    <w:rsid w:val="00561AAB"/>
    <w:rsid w:val="005639D8"/>
    <w:rsid w:val="00565207"/>
    <w:rsid w:val="00565C60"/>
    <w:rsid w:val="00567CA6"/>
    <w:rsid w:val="005712D0"/>
    <w:rsid w:val="0057186A"/>
    <w:rsid w:val="00572127"/>
    <w:rsid w:val="0057489A"/>
    <w:rsid w:val="0057499B"/>
    <w:rsid w:val="00574FBA"/>
    <w:rsid w:val="00576751"/>
    <w:rsid w:val="0057681E"/>
    <w:rsid w:val="005769AD"/>
    <w:rsid w:val="00577059"/>
    <w:rsid w:val="005805D3"/>
    <w:rsid w:val="00580D37"/>
    <w:rsid w:val="00584E96"/>
    <w:rsid w:val="00585385"/>
    <w:rsid w:val="00586191"/>
    <w:rsid w:val="00586FF9"/>
    <w:rsid w:val="00587203"/>
    <w:rsid w:val="0059276E"/>
    <w:rsid w:val="00592FF2"/>
    <w:rsid w:val="00593887"/>
    <w:rsid w:val="00593F2F"/>
    <w:rsid w:val="00595259"/>
    <w:rsid w:val="005953C5"/>
    <w:rsid w:val="005954EF"/>
    <w:rsid w:val="00595B9E"/>
    <w:rsid w:val="005961FF"/>
    <w:rsid w:val="00597011"/>
    <w:rsid w:val="005A1771"/>
    <w:rsid w:val="005A2FFC"/>
    <w:rsid w:val="005A48BC"/>
    <w:rsid w:val="005A4DEB"/>
    <w:rsid w:val="005A5F81"/>
    <w:rsid w:val="005A723A"/>
    <w:rsid w:val="005A779F"/>
    <w:rsid w:val="005A787A"/>
    <w:rsid w:val="005B0EA6"/>
    <w:rsid w:val="005B2929"/>
    <w:rsid w:val="005B3CE9"/>
    <w:rsid w:val="005B4C3E"/>
    <w:rsid w:val="005B5EA7"/>
    <w:rsid w:val="005B6466"/>
    <w:rsid w:val="005B76EF"/>
    <w:rsid w:val="005B7D26"/>
    <w:rsid w:val="005C0445"/>
    <w:rsid w:val="005C248D"/>
    <w:rsid w:val="005C3D0A"/>
    <w:rsid w:val="005C5BD6"/>
    <w:rsid w:val="005C5D08"/>
    <w:rsid w:val="005D0BCB"/>
    <w:rsid w:val="005D3286"/>
    <w:rsid w:val="005D45B0"/>
    <w:rsid w:val="005D46F6"/>
    <w:rsid w:val="005D47A1"/>
    <w:rsid w:val="005D72C1"/>
    <w:rsid w:val="005D7776"/>
    <w:rsid w:val="005E0EBA"/>
    <w:rsid w:val="005E153E"/>
    <w:rsid w:val="005E193F"/>
    <w:rsid w:val="005E25E0"/>
    <w:rsid w:val="005E4483"/>
    <w:rsid w:val="005E44EC"/>
    <w:rsid w:val="005E5062"/>
    <w:rsid w:val="005E52C1"/>
    <w:rsid w:val="005E55EB"/>
    <w:rsid w:val="005E718E"/>
    <w:rsid w:val="005E7F3B"/>
    <w:rsid w:val="005F06F5"/>
    <w:rsid w:val="005F0FE7"/>
    <w:rsid w:val="005F3CE2"/>
    <w:rsid w:val="005F425E"/>
    <w:rsid w:val="005F479A"/>
    <w:rsid w:val="005F667B"/>
    <w:rsid w:val="005F6731"/>
    <w:rsid w:val="005F684A"/>
    <w:rsid w:val="005F70E6"/>
    <w:rsid w:val="005F72DC"/>
    <w:rsid w:val="006005AC"/>
    <w:rsid w:val="0060216F"/>
    <w:rsid w:val="00603A1C"/>
    <w:rsid w:val="0060477C"/>
    <w:rsid w:val="00604D9D"/>
    <w:rsid w:val="00605097"/>
    <w:rsid w:val="0060557B"/>
    <w:rsid w:val="0060610F"/>
    <w:rsid w:val="00606152"/>
    <w:rsid w:val="006063F6"/>
    <w:rsid w:val="006073DC"/>
    <w:rsid w:val="0061082D"/>
    <w:rsid w:val="00610AF8"/>
    <w:rsid w:val="00610C03"/>
    <w:rsid w:val="006117AC"/>
    <w:rsid w:val="0061182A"/>
    <w:rsid w:val="006123B5"/>
    <w:rsid w:val="0061273F"/>
    <w:rsid w:val="0061642E"/>
    <w:rsid w:val="00616571"/>
    <w:rsid w:val="006174F3"/>
    <w:rsid w:val="0061772F"/>
    <w:rsid w:val="00620B65"/>
    <w:rsid w:val="00620C9F"/>
    <w:rsid w:val="0062157A"/>
    <w:rsid w:val="00624205"/>
    <w:rsid w:val="00624480"/>
    <w:rsid w:val="0062550F"/>
    <w:rsid w:val="006268FC"/>
    <w:rsid w:val="00626953"/>
    <w:rsid w:val="006272C7"/>
    <w:rsid w:val="006311EE"/>
    <w:rsid w:val="00635C4D"/>
    <w:rsid w:val="006373A3"/>
    <w:rsid w:val="00637F61"/>
    <w:rsid w:val="006406E2"/>
    <w:rsid w:val="006437C1"/>
    <w:rsid w:val="0064397E"/>
    <w:rsid w:val="00643DF2"/>
    <w:rsid w:val="00644148"/>
    <w:rsid w:val="00644327"/>
    <w:rsid w:val="0064774A"/>
    <w:rsid w:val="006500B6"/>
    <w:rsid w:val="0065133F"/>
    <w:rsid w:val="00654FC8"/>
    <w:rsid w:val="00655480"/>
    <w:rsid w:val="00656F33"/>
    <w:rsid w:val="00660407"/>
    <w:rsid w:val="00660630"/>
    <w:rsid w:val="006608A5"/>
    <w:rsid w:val="00662246"/>
    <w:rsid w:val="00664A43"/>
    <w:rsid w:val="006650E8"/>
    <w:rsid w:val="0066539C"/>
    <w:rsid w:val="006658E0"/>
    <w:rsid w:val="0066646A"/>
    <w:rsid w:val="00666AB3"/>
    <w:rsid w:val="00667408"/>
    <w:rsid w:val="00667D51"/>
    <w:rsid w:val="00667DD2"/>
    <w:rsid w:val="00670965"/>
    <w:rsid w:val="00670A79"/>
    <w:rsid w:val="006710AF"/>
    <w:rsid w:val="0067233C"/>
    <w:rsid w:val="006732BF"/>
    <w:rsid w:val="00674738"/>
    <w:rsid w:val="00674A51"/>
    <w:rsid w:val="0067678A"/>
    <w:rsid w:val="0067752C"/>
    <w:rsid w:val="00680EEA"/>
    <w:rsid w:val="00680F58"/>
    <w:rsid w:val="00680FF8"/>
    <w:rsid w:val="006812A9"/>
    <w:rsid w:val="006815F2"/>
    <w:rsid w:val="00682314"/>
    <w:rsid w:val="00682D5C"/>
    <w:rsid w:val="006830F9"/>
    <w:rsid w:val="006836E1"/>
    <w:rsid w:val="00683B47"/>
    <w:rsid w:val="0068710C"/>
    <w:rsid w:val="00687F91"/>
    <w:rsid w:val="00690763"/>
    <w:rsid w:val="00691038"/>
    <w:rsid w:val="00693803"/>
    <w:rsid w:val="006945E0"/>
    <w:rsid w:val="006960BC"/>
    <w:rsid w:val="006966FD"/>
    <w:rsid w:val="006A21EB"/>
    <w:rsid w:val="006A261D"/>
    <w:rsid w:val="006A477B"/>
    <w:rsid w:val="006A51FE"/>
    <w:rsid w:val="006A5358"/>
    <w:rsid w:val="006A5F8F"/>
    <w:rsid w:val="006A636D"/>
    <w:rsid w:val="006A64DA"/>
    <w:rsid w:val="006A6D72"/>
    <w:rsid w:val="006A7B28"/>
    <w:rsid w:val="006B048A"/>
    <w:rsid w:val="006B19B8"/>
    <w:rsid w:val="006B218B"/>
    <w:rsid w:val="006B42EC"/>
    <w:rsid w:val="006B4636"/>
    <w:rsid w:val="006B5F87"/>
    <w:rsid w:val="006B6009"/>
    <w:rsid w:val="006C12D8"/>
    <w:rsid w:val="006C2AFE"/>
    <w:rsid w:val="006C2E6F"/>
    <w:rsid w:val="006C3095"/>
    <w:rsid w:val="006C5112"/>
    <w:rsid w:val="006C53A7"/>
    <w:rsid w:val="006C73C9"/>
    <w:rsid w:val="006C7410"/>
    <w:rsid w:val="006C7A85"/>
    <w:rsid w:val="006C7E72"/>
    <w:rsid w:val="006D1D62"/>
    <w:rsid w:val="006D1E37"/>
    <w:rsid w:val="006D1E54"/>
    <w:rsid w:val="006D42F6"/>
    <w:rsid w:val="006E1078"/>
    <w:rsid w:val="006E1D69"/>
    <w:rsid w:val="006E2F0B"/>
    <w:rsid w:val="006E4947"/>
    <w:rsid w:val="006E4FE7"/>
    <w:rsid w:val="006E5CD7"/>
    <w:rsid w:val="006E62F8"/>
    <w:rsid w:val="006E701B"/>
    <w:rsid w:val="006E7392"/>
    <w:rsid w:val="006E795E"/>
    <w:rsid w:val="006F1496"/>
    <w:rsid w:val="006F171E"/>
    <w:rsid w:val="006F4DFC"/>
    <w:rsid w:val="006F52D7"/>
    <w:rsid w:val="006F6DDC"/>
    <w:rsid w:val="00700FBF"/>
    <w:rsid w:val="00702191"/>
    <w:rsid w:val="007032DE"/>
    <w:rsid w:val="00704E40"/>
    <w:rsid w:val="00707D29"/>
    <w:rsid w:val="00710C42"/>
    <w:rsid w:val="00710E1B"/>
    <w:rsid w:val="0071111A"/>
    <w:rsid w:val="007112A7"/>
    <w:rsid w:val="00711794"/>
    <w:rsid w:val="00712815"/>
    <w:rsid w:val="00713A30"/>
    <w:rsid w:val="0071624F"/>
    <w:rsid w:val="00717B27"/>
    <w:rsid w:val="00720254"/>
    <w:rsid w:val="0072064C"/>
    <w:rsid w:val="00720944"/>
    <w:rsid w:val="00721534"/>
    <w:rsid w:val="0072227B"/>
    <w:rsid w:val="00723D93"/>
    <w:rsid w:val="00724108"/>
    <w:rsid w:val="007244B6"/>
    <w:rsid w:val="00724D91"/>
    <w:rsid w:val="0072601D"/>
    <w:rsid w:val="00726C85"/>
    <w:rsid w:val="00726CDD"/>
    <w:rsid w:val="00727C97"/>
    <w:rsid w:val="00731299"/>
    <w:rsid w:val="00733BBF"/>
    <w:rsid w:val="007341C0"/>
    <w:rsid w:val="007346B5"/>
    <w:rsid w:val="0073544E"/>
    <w:rsid w:val="00736206"/>
    <w:rsid w:val="00736281"/>
    <w:rsid w:val="00736F81"/>
    <w:rsid w:val="007429C4"/>
    <w:rsid w:val="00747254"/>
    <w:rsid w:val="00750441"/>
    <w:rsid w:val="00750D2F"/>
    <w:rsid w:val="00751A7C"/>
    <w:rsid w:val="00752CFB"/>
    <w:rsid w:val="007539AC"/>
    <w:rsid w:val="00753B53"/>
    <w:rsid w:val="00754C61"/>
    <w:rsid w:val="00755649"/>
    <w:rsid w:val="00755737"/>
    <w:rsid w:val="007558CF"/>
    <w:rsid w:val="007560A7"/>
    <w:rsid w:val="00756101"/>
    <w:rsid w:val="00757641"/>
    <w:rsid w:val="007601ED"/>
    <w:rsid w:val="00764463"/>
    <w:rsid w:val="00765BEE"/>
    <w:rsid w:val="00765DBC"/>
    <w:rsid w:val="007669C6"/>
    <w:rsid w:val="0077086B"/>
    <w:rsid w:val="00770C37"/>
    <w:rsid w:val="007713E6"/>
    <w:rsid w:val="007722B3"/>
    <w:rsid w:val="0077553E"/>
    <w:rsid w:val="00776F26"/>
    <w:rsid w:val="007832C8"/>
    <w:rsid w:val="00783780"/>
    <w:rsid w:val="00783C21"/>
    <w:rsid w:val="007848C1"/>
    <w:rsid w:val="00786780"/>
    <w:rsid w:val="007867DC"/>
    <w:rsid w:val="00787342"/>
    <w:rsid w:val="00787F95"/>
    <w:rsid w:val="007901E7"/>
    <w:rsid w:val="007902FD"/>
    <w:rsid w:val="0079193A"/>
    <w:rsid w:val="00791A1A"/>
    <w:rsid w:val="00791A8A"/>
    <w:rsid w:val="00793FB3"/>
    <w:rsid w:val="0079513F"/>
    <w:rsid w:val="00796261"/>
    <w:rsid w:val="00796AB5"/>
    <w:rsid w:val="0079712A"/>
    <w:rsid w:val="007974F0"/>
    <w:rsid w:val="007A0005"/>
    <w:rsid w:val="007A13A1"/>
    <w:rsid w:val="007A241C"/>
    <w:rsid w:val="007A2C27"/>
    <w:rsid w:val="007A3A78"/>
    <w:rsid w:val="007A3AFA"/>
    <w:rsid w:val="007A4013"/>
    <w:rsid w:val="007A51A4"/>
    <w:rsid w:val="007B00C9"/>
    <w:rsid w:val="007B04F5"/>
    <w:rsid w:val="007B0837"/>
    <w:rsid w:val="007B1138"/>
    <w:rsid w:val="007B11CC"/>
    <w:rsid w:val="007B294B"/>
    <w:rsid w:val="007B2BCF"/>
    <w:rsid w:val="007B2E6E"/>
    <w:rsid w:val="007B305F"/>
    <w:rsid w:val="007B3B6E"/>
    <w:rsid w:val="007B45ED"/>
    <w:rsid w:val="007B5A30"/>
    <w:rsid w:val="007C01E9"/>
    <w:rsid w:val="007C0598"/>
    <w:rsid w:val="007C1893"/>
    <w:rsid w:val="007C3CC8"/>
    <w:rsid w:val="007C4E3D"/>
    <w:rsid w:val="007C4F95"/>
    <w:rsid w:val="007C558E"/>
    <w:rsid w:val="007C67BE"/>
    <w:rsid w:val="007C72B5"/>
    <w:rsid w:val="007C7F84"/>
    <w:rsid w:val="007D0220"/>
    <w:rsid w:val="007D11BD"/>
    <w:rsid w:val="007D200C"/>
    <w:rsid w:val="007D2C42"/>
    <w:rsid w:val="007D31EF"/>
    <w:rsid w:val="007D3F34"/>
    <w:rsid w:val="007D7092"/>
    <w:rsid w:val="007D7777"/>
    <w:rsid w:val="007E1AF6"/>
    <w:rsid w:val="007E1FC0"/>
    <w:rsid w:val="007E34E2"/>
    <w:rsid w:val="007E3FA6"/>
    <w:rsid w:val="007E4C39"/>
    <w:rsid w:val="007E4D64"/>
    <w:rsid w:val="007E5834"/>
    <w:rsid w:val="007E6158"/>
    <w:rsid w:val="007E699C"/>
    <w:rsid w:val="007F031E"/>
    <w:rsid w:val="007F32D0"/>
    <w:rsid w:val="007F4962"/>
    <w:rsid w:val="007F7AA7"/>
    <w:rsid w:val="00800164"/>
    <w:rsid w:val="00800CD2"/>
    <w:rsid w:val="0080277E"/>
    <w:rsid w:val="0080325E"/>
    <w:rsid w:val="0080331F"/>
    <w:rsid w:val="00805E7C"/>
    <w:rsid w:val="008071E8"/>
    <w:rsid w:val="00815A28"/>
    <w:rsid w:val="00816C55"/>
    <w:rsid w:val="0081708A"/>
    <w:rsid w:val="008203F9"/>
    <w:rsid w:val="00821C32"/>
    <w:rsid w:val="00822D6A"/>
    <w:rsid w:val="008256B2"/>
    <w:rsid w:val="008264CF"/>
    <w:rsid w:val="00826A2D"/>
    <w:rsid w:val="0082793B"/>
    <w:rsid w:val="00827B89"/>
    <w:rsid w:val="00832105"/>
    <w:rsid w:val="0083283A"/>
    <w:rsid w:val="00833D83"/>
    <w:rsid w:val="00833F06"/>
    <w:rsid w:val="008347EA"/>
    <w:rsid w:val="00837118"/>
    <w:rsid w:val="008423A4"/>
    <w:rsid w:val="00842CD0"/>
    <w:rsid w:val="00843229"/>
    <w:rsid w:val="0084558B"/>
    <w:rsid w:val="00847BA3"/>
    <w:rsid w:val="008500FD"/>
    <w:rsid w:val="00852F0E"/>
    <w:rsid w:val="00853B7F"/>
    <w:rsid w:val="008541CD"/>
    <w:rsid w:val="0085667F"/>
    <w:rsid w:val="0086080A"/>
    <w:rsid w:val="00861020"/>
    <w:rsid w:val="00861FF7"/>
    <w:rsid w:val="00863E1C"/>
    <w:rsid w:val="00872F45"/>
    <w:rsid w:val="008731FE"/>
    <w:rsid w:val="008734AE"/>
    <w:rsid w:val="00873723"/>
    <w:rsid w:val="00876215"/>
    <w:rsid w:val="00877119"/>
    <w:rsid w:val="00877150"/>
    <w:rsid w:val="008819C8"/>
    <w:rsid w:val="008829F9"/>
    <w:rsid w:val="00883831"/>
    <w:rsid w:val="0088426A"/>
    <w:rsid w:val="00884FBA"/>
    <w:rsid w:val="00885B56"/>
    <w:rsid w:val="00887350"/>
    <w:rsid w:val="00887855"/>
    <w:rsid w:val="00891544"/>
    <w:rsid w:val="00892056"/>
    <w:rsid w:val="00892F2C"/>
    <w:rsid w:val="008936CD"/>
    <w:rsid w:val="008942DC"/>
    <w:rsid w:val="008952BC"/>
    <w:rsid w:val="00895ADF"/>
    <w:rsid w:val="00896C4A"/>
    <w:rsid w:val="00896EC1"/>
    <w:rsid w:val="008975D3"/>
    <w:rsid w:val="008A0B4C"/>
    <w:rsid w:val="008A2331"/>
    <w:rsid w:val="008A2517"/>
    <w:rsid w:val="008A6F5F"/>
    <w:rsid w:val="008B0421"/>
    <w:rsid w:val="008B04BC"/>
    <w:rsid w:val="008B16E1"/>
    <w:rsid w:val="008B2A0B"/>
    <w:rsid w:val="008B59CE"/>
    <w:rsid w:val="008B6700"/>
    <w:rsid w:val="008B6961"/>
    <w:rsid w:val="008C0B90"/>
    <w:rsid w:val="008C3194"/>
    <w:rsid w:val="008C6473"/>
    <w:rsid w:val="008C6897"/>
    <w:rsid w:val="008D0298"/>
    <w:rsid w:val="008D0676"/>
    <w:rsid w:val="008D0854"/>
    <w:rsid w:val="008D0E33"/>
    <w:rsid w:val="008D3562"/>
    <w:rsid w:val="008D3E78"/>
    <w:rsid w:val="008D408F"/>
    <w:rsid w:val="008E002A"/>
    <w:rsid w:val="008E0F2E"/>
    <w:rsid w:val="008E14B9"/>
    <w:rsid w:val="008E21DB"/>
    <w:rsid w:val="008E3D18"/>
    <w:rsid w:val="008E4632"/>
    <w:rsid w:val="008E569A"/>
    <w:rsid w:val="008E5EE9"/>
    <w:rsid w:val="008E6697"/>
    <w:rsid w:val="008F0F33"/>
    <w:rsid w:val="008F243A"/>
    <w:rsid w:val="008F35F2"/>
    <w:rsid w:val="008F3AFF"/>
    <w:rsid w:val="008F52A9"/>
    <w:rsid w:val="008F5CD7"/>
    <w:rsid w:val="009003E4"/>
    <w:rsid w:val="00900EC8"/>
    <w:rsid w:val="009014C3"/>
    <w:rsid w:val="00901D84"/>
    <w:rsid w:val="00902131"/>
    <w:rsid w:val="009038DA"/>
    <w:rsid w:val="00903FA1"/>
    <w:rsid w:val="009046CD"/>
    <w:rsid w:val="0090495A"/>
    <w:rsid w:val="009066EC"/>
    <w:rsid w:val="0091022A"/>
    <w:rsid w:val="00911127"/>
    <w:rsid w:val="009116DA"/>
    <w:rsid w:val="0091233B"/>
    <w:rsid w:val="00912705"/>
    <w:rsid w:val="00912B53"/>
    <w:rsid w:val="00912EEA"/>
    <w:rsid w:val="00914387"/>
    <w:rsid w:val="00914780"/>
    <w:rsid w:val="00916A7C"/>
    <w:rsid w:val="009172AD"/>
    <w:rsid w:val="00917C93"/>
    <w:rsid w:val="00920A79"/>
    <w:rsid w:val="00920E43"/>
    <w:rsid w:val="009211F4"/>
    <w:rsid w:val="0092164E"/>
    <w:rsid w:val="00921CA1"/>
    <w:rsid w:val="00922143"/>
    <w:rsid w:val="0092257D"/>
    <w:rsid w:val="00923934"/>
    <w:rsid w:val="00924B28"/>
    <w:rsid w:val="0092537F"/>
    <w:rsid w:val="0092599E"/>
    <w:rsid w:val="009272B1"/>
    <w:rsid w:val="009304E5"/>
    <w:rsid w:val="009310E9"/>
    <w:rsid w:val="00931203"/>
    <w:rsid w:val="00933286"/>
    <w:rsid w:val="009338F3"/>
    <w:rsid w:val="00934F87"/>
    <w:rsid w:val="00935003"/>
    <w:rsid w:val="00935D3A"/>
    <w:rsid w:val="009407FF"/>
    <w:rsid w:val="009421DC"/>
    <w:rsid w:val="0094271E"/>
    <w:rsid w:val="00942F95"/>
    <w:rsid w:val="009433A8"/>
    <w:rsid w:val="009434EF"/>
    <w:rsid w:val="00944016"/>
    <w:rsid w:val="00944E0D"/>
    <w:rsid w:val="0094626D"/>
    <w:rsid w:val="00946555"/>
    <w:rsid w:val="00946B20"/>
    <w:rsid w:val="00947372"/>
    <w:rsid w:val="00947DEC"/>
    <w:rsid w:val="009515FE"/>
    <w:rsid w:val="00951E1A"/>
    <w:rsid w:val="00951F9E"/>
    <w:rsid w:val="00952051"/>
    <w:rsid w:val="009547A9"/>
    <w:rsid w:val="009561D0"/>
    <w:rsid w:val="00956305"/>
    <w:rsid w:val="00956B4E"/>
    <w:rsid w:val="00960E42"/>
    <w:rsid w:val="00961535"/>
    <w:rsid w:val="00961937"/>
    <w:rsid w:val="00961F6A"/>
    <w:rsid w:val="0096432E"/>
    <w:rsid w:val="00964579"/>
    <w:rsid w:val="009649F1"/>
    <w:rsid w:val="00964D9A"/>
    <w:rsid w:val="00964E44"/>
    <w:rsid w:val="00965578"/>
    <w:rsid w:val="009663C5"/>
    <w:rsid w:val="009666E1"/>
    <w:rsid w:val="00970F16"/>
    <w:rsid w:val="00971259"/>
    <w:rsid w:val="00971DDC"/>
    <w:rsid w:val="00973617"/>
    <w:rsid w:val="009736E6"/>
    <w:rsid w:val="0097381A"/>
    <w:rsid w:val="00975553"/>
    <w:rsid w:val="00975A56"/>
    <w:rsid w:val="00975B77"/>
    <w:rsid w:val="00975D54"/>
    <w:rsid w:val="0097607E"/>
    <w:rsid w:val="009774D7"/>
    <w:rsid w:val="00980657"/>
    <w:rsid w:val="00980691"/>
    <w:rsid w:val="00981B54"/>
    <w:rsid w:val="00981C63"/>
    <w:rsid w:val="009822D9"/>
    <w:rsid w:val="00982BDC"/>
    <w:rsid w:val="009841A3"/>
    <w:rsid w:val="00985BCA"/>
    <w:rsid w:val="00985D3D"/>
    <w:rsid w:val="00986C92"/>
    <w:rsid w:val="00991553"/>
    <w:rsid w:val="009917FF"/>
    <w:rsid w:val="00991EC7"/>
    <w:rsid w:val="00994E5C"/>
    <w:rsid w:val="00996465"/>
    <w:rsid w:val="009964CF"/>
    <w:rsid w:val="009A0E17"/>
    <w:rsid w:val="009A267E"/>
    <w:rsid w:val="009A2CE4"/>
    <w:rsid w:val="009A3788"/>
    <w:rsid w:val="009A3D0A"/>
    <w:rsid w:val="009A4372"/>
    <w:rsid w:val="009A4534"/>
    <w:rsid w:val="009A5A14"/>
    <w:rsid w:val="009A7E2E"/>
    <w:rsid w:val="009B3E4F"/>
    <w:rsid w:val="009B4739"/>
    <w:rsid w:val="009B4CF3"/>
    <w:rsid w:val="009B694A"/>
    <w:rsid w:val="009B6DB9"/>
    <w:rsid w:val="009C0831"/>
    <w:rsid w:val="009C227D"/>
    <w:rsid w:val="009C3377"/>
    <w:rsid w:val="009C441B"/>
    <w:rsid w:val="009C65F0"/>
    <w:rsid w:val="009C72B9"/>
    <w:rsid w:val="009C7F03"/>
    <w:rsid w:val="009D097A"/>
    <w:rsid w:val="009D09A0"/>
    <w:rsid w:val="009D0C53"/>
    <w:rsid w:val="009D0EC9"/>
    <w:rsid w:val="009D1085"/>
    <w:rsid w:val="009D13E8"/>
    <w:rsid w:val="009D2084"/>
    <w:rsid w:val="009D23AF"/>
    <w:rsid w:val="009D2CF3"/>
    <w:rsid w:val="009D4A99"/>
    <w:rsid w:val="009D60A2"/>
    <w:rsid w:val="009D66C1"/>
    <w:rsid w:val="009E11C2"/>
    <w:rsid w:val="009E1536"/>
    <w:rsid w:val="009E19A3"/>
    <w:rsid w:val="009E258D"/>
    <w:rsid w:val="009E2919"/>
    <w:rsid w:val="009E4F9B"/>
    <w:rsid w:val="009E51A7"/>
    <w:rsid w:val="009E549F"/>
    <w:rsid w:val="009E6F94"/>
    <w:rsid w:val="009E73F4"/>
    <w:rsid w:val="009E79F9"/>
    <w:rsid w:val="009E7E5B"/>
    <w:rsid w:val="009F0498"/>
    <w:rsid w:val="009F107D"/>
    <w:rsid w:val="009F1FBD"/>
    <w:rsid w:val="009F2AEF"/>
    <w:rsid w:val="009F3126"/>
    <w:rsid w:val="009F3700"/>
    <w:rsid w:val="009F417F"/>
    <w:rsid w:val="009F528F"/>
    <w:rsid w:val="009F52A5"/>
    <w:rsid w:val="009F5DE0"/>
    <w:rsid w:val="009F661E"/>
    <w:rsid w:val="009F6B8E"/>
    <w:rsid w:val="009F76E8"/>
    <w:rsid w:val="009F77C7"/>
    <w:rsid w:val="009F7C48"/>
    <w:rsid w:val="009F7F27"/>
    <w:rsid w:val="00A0081F"/>
    <w:rsid w:val="00A011B8"/>
    <w:rsid w:val="00A01AC3"/>
    <w:rsid w:val="00A01AE9"/>
    <w:rsid w:val="00A01C4A"/>
    <w:rsid w:val="00A02EEF"/>
    <w:rsid w:val="00A03FFD"/>
    <w:rsid w:val="00A0414A"/>
    <w:rsid w:val="00A052D1"/>
    <w:rsid w:val="00A063C2"/>
    <w:rsid w:val="00A0771C"/>
    <w:rsid w:val="00A078BF"/>
    <w:rsid w:val="00A10226"/>
    <w:rsid w:val="00A10CD8"/>
    <w:rsid w:val="00A115C1"/>
    <w:rsid w:val="00A11BF2"/>
    <w:rsid w:val="00A130F6"/>
    <w:rsid w:val="00A13C5C"/>
    <w:rsid w:val="00A13FB2"/>
    <w:rsid w:val="00A143C1"/>
    <w:rsid w:val="00A14A35"/>
    <w:rsid w:val="00A15868"/>
    <w:rsid w:val="00A16605"/>
    <w:rsid w:val="00A172C9"/>
    <w:rsid w:val="00A17FE2"/>
    <w:rsid w:val="00A20ED1"/>
    <w:rsid w:val="00A2210A"/>
    <w:rsid w:val="00A23964"/>
    <w:rsid w:val="00A274FE"/>
    <w:rsid w:val="00A31DC6"/>
    <w:rsid w:val="00A35026"/>
    <w:rsid w:val="00A35A5A"/>
    <w:rsid w:val="00A373E3"/>
    <w:rsid w:val="00A40387"/>
    <w:rsid w:val="00A4198E"/>
    <w:rsid w:val="00A43043"/>
    <w:rsid w:val="00A4394A"/>
    <w:rsid w:val="00A44E9C"/>
    <w:rsid w:val="00A4577E"/>
    <w:rsid w:val="00A505CC"/>
    <w:rsid w:val="00A50954"/>
    <w:rsid w:val="00A51625"/>
    <w:rsid w:val="00A533C8"/>
    <w:rsid w:val="00A54152"/>
    <w:rsid w:val="00A56C54"/>
    <w:rsid w:val="00A60127"/>
    <w:rsid w:val="00A60980"/>
    <w:rsid w:val="00A60C9B"/>
    <w:rsid w:val="00A63FD6"/>
    <w:rsid w:val="00A646FB"/>
    <w:rsid w:val="00A64C17"/>
    <w:rsid w:val="00A655B7"/>
    <w:rsid w:val="00A70087"/>
    <w:rsid w:val="00A70F58"/>
    <w:rsid w:val="00A71145"/>
    <w:rsid w:val="00A71A9A"/>
    <w:rsid w:val="00A7472A"/>
    <w:rsid w:val="00A76692"/>
    <w:rsid w:val="00A76CC7"/>
    <w:rsid w:val="00A77B3D"/>
    <w:rsid w:val="00A80DF2"/>
    <w:rsid w:val="00A80E9A"/>
    <w:rsid w:val="00A810F3"/>
    <w:rsid w:val="00A81ADA"/>
    <w:rsid w:val="00A81F6D"/>
    <w:rsid w:val="00A8235E"/>
    <w:rsid w:val="00A82495"/>
    <w:rsid w:val="00A84A04"/>
    <w:rsid w:val="00A84A7D"/>
    <w:rsid w:val="00A84AA2"/>
    <w:rsid w:val="00A859B1"/>
    <w:rsid w:val="00A85D82"/>
    <w:rsid w:val="00A85FA8"/>
    <w:rsid w:val="00A874AF"/>
    <w:rsid w:val="00A90F71"/>
    <w:rsid w:val="00A91C45"/>
    <w:rsid w:val="00A91FAC"/>
    <w:rsid w:val="00A927F0"/>
    <w:rsid w:val="00A92A66"/>
    <w:rsid w:val="00A93F32"/>
    <w:rsid w:val="00A948F8"/>
    <w:rsid w:val="00A96ACC"/>
    <w:rsid w:val="00A97A32"/>
    <w:rsid w:val="00AA1B16"/>
    <w:rsid w:val="00AA3048"/>
    <w:rsid w:val="00AA5423"/>
    <w:rsid w:val="00AA6A55"/>
    <w:rsid w:val="00AB2438"/>
    <w:rsid w:val="00AB4769"/>
    <w:rsid w:val="00AB60FB"/>
    <w:rsid w:val="00AB67C9"/>
    <w:rsid w:val="00AB780A"/>
    <w:rsid w:val="00AC2DC4"/>
    <w:rsid w:val="00AC31AB"/>
    <w:rsid w:val="00AC443A"/>
    <w:rsid w:val="00AC5776"/>
    <w:rsid w:val="00AC6CC7"/>
    <w:rsid w:val="00AC6DDC"/>
    <w:rsid w:val="00AC7331"/>
    <w:rsid w:val="00AC755A"/>
    <w:rsid w:val="00AC7ED5"/>
    <w:rsid w:val="00AD0461"/>
    <w:rsid w:val="00AD086D"/>
    <w:rsid w:val="00AD0BFB"/>
    <w:rsid w:val="00AD4FDE"/>
    <w:rsid w:val="00AD5F83"/>
    <w:rsid w:val="00AD67D5"/>
    <w:rsid w:val="00AD6D24"/>
    <w:rsid w:val="00AD7077"/>
    <w:rsid w:val="00AD7FD6"/>
    <w:rsid w:val="00AE03FD"/>
    <w:rsid w:val="00AE2089"/>
    <w:rsid w:val="00AE2D7F"/>
    <w:rsid w:val="00AE3F70"/>
    <w:rsid w:val="00AE6F1E"/>
    <w:rsid w:val="00AF0706"/>
    <w:rsid w:val="00AF11B3"/>
    <w:rsid w:val="00AF3164"/>
    <w:rsid w:val="00AF440D"/>
    <w:rsid w:val="00AF6B78"/>
    <w:rsid w:val="00AF6BDA"/>
    <w:rsid w:val="00AF7133"/>
    <w:rsid w:val="00B00319"/>
    <w:rsid w:val="00B0050C"/>
    <w:rsid w:val="00B01611"/>
    <w:rsid w:val="00B01797"/>
    <w:rsid w:val="00B023B0"/>
    <w:rsid w:val="00B052C4"/>
    <w:rsid w:val="00B05895"/>
    <w:rsid w:val="00B05A32"/>
    <w:rsid w:val="00B069B4"/>
    <w:rsid w:val="00B072CB"/>
    <w:rsid w:val="00B07C5C"/>
    <w:rsid w:val="00B10DF2"/>
    <w:rsid w:val="00B114B3"/>
    <w:rsid w:val="00B11942"/>
    <w:rsid w:val="00B11E94"/>
    <w:rsid w:val="00B146A6"/>
    <w:rsid w:val="00B161A9"/>
    <w:rsid w:val="00B17A66"/>
    <w:rsid w:val="00B20807"/>
    <w:rsid w:val="00B20B24"/>
    <w:rsid w:val="00B210A3"/>
    <w:rsid w:val="00B2157E"/>
    <w:rsid w:val="00B2246E"/>
    <w:rsid w:val="00B2296D"/>
    <w:rsid w:val="00B23079"/>
    <w:rsid w:val="00B25B29"/>
    <w:rsid w:val="00B2635A"/>
    <w:rsid w:val="00B3089E"/>
    <w:rsid w:val="00B3099A"/>
    <w:rsid w:val="00B32659"/>
    <w:rsid w:val="00B33FDF"/>
    <w:rsid w:val="00B34205"/>
    <w:rsid w:val="00B36007"/>
    <w:rsid w:val="00B37198"/>
    <w:rsid w:val="00B37FE2"/>
    <w:rsid w:val="00B40BD3"/>
    <w:rsid w:val="00B42345"/>
    <w:rsid w:val="00B42E65"/>
    <w:rsid w:val="00B431DF"/>
    <w:rsid w:val="00B43EAD"/>
    <w:rsid w:val="00B44CD3"/>
    <w:rsid w:val="00B45DB7"/>
    <w:rsid w:val="00B5002C"/>
    <w:rsid w:val="00B517CB"/>
    <w:rsid w:val="00B526E2"/>
    <w:rsid w:val="00B53221"/>
    <w:rsid w:val="00B541B9"/>
    <w:rsid w:val="00B54582"/>
    <w:rsid w:val="00B54B93"/>
    <w:rsid w:val="00B54C7B"/>
    <w:rsid w:val="00B54E17"/>
    <w:rsid w:val="00B564C5"/>
    <w:rsid w:val="00B57726"/>
    <w:rsid w:val="00B61334"/>
    <w:rsid w:val="00B631E0"/>
    <w:rsid w:val="00B66ECA"/>
    <w:rsid w:val="00B67A6C"/>
    <w:rsid w:val="00B70046"/>
    <w:rsid w:val="00B70B55"/>
    <w:rsid w:val="00B72F89"/>
    <w:rsid w:val="00B73321"/>
    <w:rsid w:val="00B737BD"/>
    <w:rsid w:val="00B75FFB"/>
    <w:rsid w:val="00B76167"/>
    <w:rsid w:val="00B802B0"/>
    <w:rsid w:val="00B8242D"/>
    <w:rsid w:val="00B84EAD"/>
    <w:rsid w:val="00B86132"/>
    <w:rsid w:val="00B87485"/>
    <w:rsid w:val="00B874C8"/>
    <w:rsid w:val="00B917EA"/>
    <w:rsid w:val="00B91B7E"/>
    <w:rsid w:val="00B92487"/>
    <w:rsid w:val="00B929E5"/>
    <w:rsid w:val="00B94DC7"/>
    <w:rsid w:val="00B95470"/>
    <w:rsid w:val="00B963A0"/>
    <w:rsid w:val="00BA38F2"/>
    <w:rsid w:val="00BA3DFB"/>
    <w:rsid w:val="00BA3F81"/>
    <w:rsid w:val="00BA4055"/>
    <w:rsid w:val="00BA63D7"/>
    <w:rsid w:val="00BA7466"/>
    <w:rsid w:val="00BB0C92"/>
    <w:rsid w:val="00BB0DA3"/>
    <w:rsid w:val="00BB1E73"/>
    <w:rsid w:val="00BB401F"/>
    <w:rsid w:val="00BB407C"/>
    <w:rsid w:val="00BB444D"/>
    <w:rsid w:val="00BB4C7F"/>
    <w:rsid w:val="00BB76CF"/>
    <w:rsid w:val="00BC22D4"/>
    <w:rsid w:val="00BC2B18"/>
    <w:rsid w:val="00BC2FAC"/>
    <w:rsid w:val="00BC3548"/>
    <w:rsid w:val="00BC3850"/>
    <w:rsid w:val="00BC3CC6"/>
    <w:rsid w:val="00BC3CCA"/>
    <w:rsid w:val="00BC7940"/>
    <w:rsid w:val="00BC7E4E"/>
    <w:rsid w:val="00BD05BB"/>
    <w:rsid w:val="00BD2AE8"/>
    <w:rsid w:val="00BD30F8"/>
    <w:rsid w:val="00BD391A"/>
    <w:rsid w:val="00BD3D83"/>
    <w:rsid w:val="00BD42AF"/>
    <w:rsid w:val="00BD4798"/>
    <w:rsid w:val="00BD55D5"/>
    <w:rsid w:val="00BD6D4A"/>
    <w:rsid w:val="00BD7770"/>
    <w:rsid w:val="00BE06F9"/>
    <w:rsid w:val="00BE1384"/>
    <w:rsid w:val="00BE17EA"/>
    <w:rsid w:val="00BE22D3"/>
    <w:rsid w:val="00BE2AD5"/>
    <w:rsid w:val="00BE3999"/>
    <w:rsid w:val="00BE4B89"/>
    <w:rsid w:val="00BE61AF"/>
    <w:rsid w:val="00BE6417"/>
    <w:rsid w:val="00BF0289"/>
    <w:rsid w:val="00BF151D"/>
    <w:rsid w:val="00BF2C8E"/>
    <w:rsid w:val="00BF475F"/>
    <w:rsid w:val="00BF4CB3"/>
    <w:rsid w:val="00BF53E8"/>
    <w:rsid w:val="00BF6084"/>
    <w:rsid w:val="00C00BF7"/>
    <w:rsid w:val="00C0101E"/>
    <w:rsid w:val="00C01067"/>
    <w:rsid w:val="00C025D0"/>
    <w:rsid w:val="00C032D5"/>
    <w:rsid w:val="00C035BC"/>
    <w:rsid w:val="00C035EB"/>
    <w:rsid w:val="00C04B51"/>
    <w:rsid w:val="00C04DE1"/>
    <w:rsid w:val="00C05E4E"/>
    <w:rsid w:val="00C07F88"/>
    <w:rsid w:val="00C10B72"/>
    <w:rsid w:val="00C1148C"/>
    <w:rsid w:val="00C12093"/>
    <w:rsid w:val="00C1264F"/>
    <w:rsid w:val="00C14A1B"/>
    <w:rsid w:val="00C16E13"/>
    <w:rsid w:val="00C16E8B"/>
    <w:rsid w:val="00C223EA"/>
    <w:rsid w:val="00C237BF"/>
    <w:rsid w:val="00C253DD"/>
    <w:rsid w:val="00C27F17"/>
    <w:rsid w:val="00C3024A"/>
    <w:rsid w:val="00C307CF"/>
    <w:rsid w:val="00C328E9"/>
    <w:rsid w:val="00C33D2A"/>
    <w:rsid w:val="00C33E08"/>
    <w:rsid w:val="00C349CB"/>
    <w:rsid w:val="00C3580D"/>
    <w:rsid w:val="00C35C07"/>
    <w:rsid w:val="00C368CB"/>
    <w:rsid w:val="00C36986"/>
    <w:rsid w:val="00C37983"/>
    <w:rsid w:val="00C40A55"/>
    <w:rsid w:val="00C4402E"/>
    <w:rsid w:val="00C45155"/>
    <w:rsid w:val="00C45807"/>
    <w:rsid w:val="00C45B1B"/>
    <w:rsid w:val="00C4675F"/>
    <w:rsid w:val="00C469DE"/>
    <w:rsid w:val="00C470C0"/>
    <w:rsid w:val="00C47467"/>
    <w:rsid w:val="00C5105D"/>
    <w:rsid w:val="00C5133D"/>
    <w:rsid w:val="00C518DB"/>
    <w:rsid w:val="00C535AE"/>
    <w:rsid w:val="00C54A1A"/>
    <w:rsid w:val="00C54AEC"/>
    <w:rsid w:val="00C569D3"/>
    <w:rsid w:val="00C608D2"/>
    <w:rsid w:val="00C610CA"/>
    <w:rsid w:val="00C616A5"/>
    <w:rsid w:val="00C61F24"/>
    <w:rsid w:val="00C629D2"/>
    <w:rsid w:val="00C63772"/>
    <w:rsid w:val="00C63B46"/>
    <w:rsid w:val="00C63D84"/>
    <w:rsid w:val="00C63FA0"/>
    <w:rsid w:val="00C64948"/>
    <w:rsid w:val="00C67207"/>
    <w:rsid w:val="00C700C9"/>
    <w:rsid w:val="00C705DE"/>
    <w:rsid w:val="00C70A0E"/>
    <w:rsid w:val="00C70B80"/>
    <w:rsid w:val="00C72001"/>
    <w:rsid w:val="00C72F31"/>
    <w:rsid w:val="00C736E3"/>
    <w:rsid w:val="00C7478F"/>
    <w:rsid w:val="00C75971"/>
    <w:rsid w:val="00C76785"/>
    <w:rsid w:val="00C76EAE"/>
    <w:rsid w:val="00C77511"/>
    <w:rsid w:val="00C77A91"/>
    <w:rsid w:val="00C8042A"/>
    <w:rsid w:val="00C8180A"/>
    <w:rsid w:val="00C8194D"/>
    <w:rsid w:val="00C84603"/>
    <w:rsid w:val="00C86A27"/>
    <w:rsid w:val="00C9053D"/>
    <w:rsid w:val="00C910F7"/>
    <w:rsid w:val="00C919CD"/>
    <w:rsid w:val="00C930F6"/>
    <w:rsid w:val="00C94927"/>
    <w:rsid w:val="00C94DDA"/>
    <w:rsid w:val="00C96152"/>
    <w:rsid w:val="00C961E4"/>
    <w:rsid w:val="00CA10AC"/>
    <w:rsid w:val="00CA1E4B"/>
    <w:rsid w:val="00CA2831"/>
    <w:rsid w:val="00CA2DF7"/>
    <w:rsid w:val="00CA3480"/>
    <w:rsid w:val="00CA3EA5"/>
    <w:rsid w:val="00CA50BB"/>
    <w:rsid w:val="00CA55EE"/>
    <w:rsid w:val="00CA75C5"/>
    <w:rsid w:val="00CB1D59"/>
    <w:rsid w:val="00CB203C"/>
    <w:rsid w:val="00CB25B4"/>
    <w:rsid w:val="00CB25D2"/>
    <w:rsid w:val="00CB48EE"/>
    <w:rsid w:val="00CB5C0F"/>
    <w:rsid w:val="00CB5E59"/>
    <w:rsid w:val="00CB6192"/>
    <w:rsid w:val="00CB6898"/>
    <w:rsid w:val="00CC1DBA"/>
    <w:rsid w:val="00CC2048"/>
    <w:rsid w:val="00CC2274"/>
    <w:rsid w:val="00CC41FE"/>
    <w:rsid w:val="00CC51A4"/>
    <w:rsid w:val="00CC5CE3"/>
    <w:rsid w:val="00CC6FAA"/>
    <w:rsid w:val="00CD1D79"/>
    <w:rsid w:val="00CD234E"/>
    <w:rsid w:val="00CD2959"/>
    <w:rsid w:val="00CD2A92"/>
    <w:rsid w:val="00CD2C04"/>
    <w:rsid w:val="00CD4D6A"/>
    <w:rsid w:val="00CD5611"/>
    <w:rsid w:val="00CE0998"/>
    <w:rsid w:val="00CE1341"/>
    <w:rsid w:val="00CE1DAD"/>
    <w:rsid w:val="00CE287D"/>
    <w:rsid w:val="00CE3572"/>
    <w:rsid w:val="00CE7693"/>
    <w:rsid w:val="00CE7D18"/>
    <w:rsid w:val="00CF1F88"/>
    <w:rsid w:val="00CF3630"/>
    <w:rsid w:val="00CF488E"/>
    <w:rsid w:val="00CF5B96"/>
    <w:rsid w:val="00CF78B7"/>
    <w:rsid w:val="00D00FE7"/>
    <w:rsid w:val="00D02944"/>
    <w:rsid w:val="00D04837"/>
    <w:rsid w:val="00D05F45"/>
    <w:rsid w:val="00D10B7D"/>
    <w:rsid w:val="00D10FEC"/>
    <w:rsid w:val="00D12397"/>
    <w:rsid w:val="00D13C71"/>
    <w:rsid w:val="00D13E51"/>
    <w:rsid w:val="00D147FB"/>
    <w:rsid w:val="00D166CC"/>
    <w:rsid w:val="00D17585"/>
    <w:rsid w:val="00D17CE0"/>
    <w:rsid w:val="00D17F10"/>
    <w:rsid w:val="00D20799"/>
    <w:rsid w:val="00D24A14"/>
    <w:rsid w:val="00D25535"/>
    <w:rsid w:val="00D25C9E"/>
    <w:rsid w:val="00D26C7F"/>
    <w:rsid w:val="00D2731B"/>
    <w:rsid w:val="00D27E86"/>
    <w:rsid w:val="00D3112E"/>
    <w:rsid w:val="00D330AC"/>
    <w:rsid w:val="00D3367F"/>
    <w:rsid w:val="00D3377A"/>
    <w:rsid w:val="00D33B5F"/>
    <w:rsid w:val="00D34368"/>
    <w:rsid w:val="00D350A0"/>
    <w:rsid w:val="00D3619E"/>
    <w:rsid w:val="00D368FE"/>
    <w:rsid w:val="00D371DA"/>
    <w:rsid w:val="00D4144F"/>
    <w:rsid w:val="00D41A76"/>
    <w:rsid w:val="00D41C21"/>
    <w:rsid w:val="00D45758"/>
    <w:rsid w:val="00D468D2"/>
    <w:rsid w:val="00D469C1"/>
    <w:rsid w:val="00D50470"/>
    <w:rsid w:val="00D506B1"/>
    <w:rsid w:val="00D50745"/>
    <w:rsid w:val="00D5110D"/>
    <w:rsid w:val="00D52809"/>
    <w:rsid w:val="00D528A8"/>
    <w:rsid w:val="00D52CFC"/>
    <w:rsid w:val="00D53EFB"/>
    <w:rsid w:val="00D542EA"/>
    <w:rsid w:val="00D56C2E"/>
    <w:rsid w:val="00D60CD0"/>
    <w:rsid w:val="00D60D8A"/>
    <w:rsid w:val="00D61055"/>
    <w:rsid w:val="00D61700"/>
    <w:rsid w:val="00D6344C"/>
    <w:rsid w:val="00D634A1"/>
    <w:rsid w:val="00D63750"/>
    <w:rsid w:val="00D637C2"/>
    <w:rsid w:val="00D6493E"/>
    <w:rsid w:val="00D70CB8"/>
    <w:rsid w:val="00D70DF2"/>
    <w:rsid w:val="00D710BE"/>
    <w:rsid w:val="00D71B5F"/>
    <w:rsid w:val="00D73011"/>
    <w:rsid w:val="00D74AE2"/>
    <w:rsid w:val="00D7509F"/>
    <w:rsid w:val="00D7523B"/>
    <w:rsid w:val="00D75602"/>
    <w:rsid w:val="00D76DA5"/>
    <w:rsid w:val="00D80CA9"/>
    <w:rsid w:val="00D81FB6"/>
    <w:rsid w:val="00D824AE"/>
    <w:rsid w:val="00D83438"/>
    <w:rsid w:val="00D900EE"/>
    <w:rsid w:val="00D9204F"/>
    <w:rsid w:val="00D92533"/>
    <w:rsid w:val="00D934DD"/>
    <w:rsid w:val="00D93983"/>
    <w:rsid w:val="00D93B3D"/>
    <w:rsid w:val="00D95812"/>
    <w:rsid w:val="00D97511"/>
    <w:rsid w:val="00D97893"/>
    <w:rsid w:val="00D97F84"/>
    <w:rsid w:val="00DA0729"/>
    <w:rsid w:val="00DA27E0"/>
    <w:rsid w:val="00DA56F3"/>
    <w:rsid w:val="00DB0054"/>
    <w:rsid w:val="00DB035E"/>
    <w:rsid w:val="00DB12A2"/>
    <w:rsid w:val="00DB1C9C"/>
    <w:rsid w:val="00DB2CFD"/>
    <w:rsid w:val="00DB391F"/>
    <w:rsid w:val="00DB404E"/>
    <w:rsid w:val="00DB4B28"/>
    <w:rsid w:val="00DB58FF"/>
    <w:rsid w:val="00DB7E11"/>
    <w:rsid w:val="00DC0A25"/>
    <w:rsid w:val="00DC10B5"/>
    <w:rsid w:val="00DC10BB"/>
    <w:rsid w:val="00DC37C4"/>
    <w:rsid w:val="00DC5477"/>
    <w:rsid w:val="00DC5B5F"/>
    <w:rsid w:val="00DC731A"/>
    <w:rsid w:val="00DC7CD9"/>
    <w:rsid w:val="00DD0C4B"/>
    <w:rsid w:val="00DD0FDE"/>
    <w:rsid w:val="00DD1E43"/>
    <w:rsid w:val="00DD2007"/>
    <w:rsid w:val="00DD2E8D"/>
    <w:rsid w:val="00DD64F3"/>
    <w:rsid w:val="00DD6788"/>
    <w:rsid w:val="00DE14A8"/>
    <w:rsid w:val="00DE1620"/>
    <w:rsid w:val="00DE4C99"/>
    <w:rsid w:val="00DE4D68"/>
    <w:rsid w:val="00DE54B7"/>
    <w:rsid w:val="00DE7BF8"/>
    <w:rsid w:val="00DE7E18"/>
    <w:rsid w:val="00DF0193"/>
    <w:rsid w:val="00DF13BC"/>
    <w:rsid w:val="00DF19B3"/>
    <w:rsid w:val="00DF358C"/>
    <w:rsid w:val="00DF3EC1"/>
    <w:rsid w:val="00DF6D48"/>
    <w:rsid w:val="00DF7B10"/>
    <w:rsid w:val="00E02A84"/>
    <w:rsid w:val="00E02D11"/>
    <w:rsid w:val="00E07CA7"/>
    <w:rsid w:val="00E107B3"/>
    <w:rsid w:val="00E10F0B"/>
    <w:rsid w:val="00E10FB3"/>
    <w:rsid w:val="00E11208"/>
    <w:rsid w:val="00E11EBB"/>
    <w:rsid w:val="00E12761"/>
    <w:rsid w:val="00E151CE"/>
    <w:rsid w:val="00E156DD"/>
    <w:rsid w:val="00E16178"/>
    <w:rsid w:val="00E22D46"/>
    <w:rsid w:val="00E24BE6"/>
    <w:rsid w:val="00E24F54"/>
    <w:rsid w:val="00E252E1"/>
    <w:rsid w:val="00E26471"/>
    <w:rsid w:val="00E30A96"/>
    <w:rsid w:val="00E30B3D"/>
    <w:rsid w:val="00E31080"/>
    <w:rsid w:val="00E316A1"/>
    <w:rsid w:val="00E325E7"/>
    <w:rsid w:val="00E332FC"/>
    <w:rsid w:val="00E3349E"/>
    <w:rsid w:val="00E34604"/>
    <w:rsid w:val="00E34A25"/>
    <w:rsid w:val="00E34C1A"/>
    <w:rsid w:val="00E36AC1"/>
    <w:rsid w:val="00E373F2"/>
    <w:rsid w:val="00E40059"/>
    <w:rsid w:val="00E41B4F"/>
    <w:rsid w:val="00E42B6E"/>
    <w:rsid w:val="00E44226"/>
    <w:rsid w:val="00E46AB9"/>
    <w:rsid w:val="00E52D65"/>
    <w:rsid w:val="00E534EB"/>
    <w:rsid w:val="00E5356A"/>
    <w:rsid w:val="00E551F0"/>
    <w:rsid w:val="00E55552"/>
    <w:rsid w:val="00E5575F"/>
    <w:rsid w:val="00E558A5"/>
    <w:rsid w:val="00E5619B"/>
    <w:rsid w:val="00E56761"/>
    <w:rsid w:val="00E57819"/>
    <w:rsid w:val="00E57FCD"/>
    <w:rsid w:val="00E60850"/>
    <w:rsid w:val="00E60AD1"/>
    <w:rsid w:val="00E63589"/>
    <w:rsid w:val="00E6507F"/>
    <w:rsid w:val="00E65F3D"/>
    <w:rsid w:val="00E6674B"/>
    <w:rsid w:val="00E66C91"/>
    <w:rsid w:val="00E67426"/>
    <w:rsid w:val="00E7207D"/>
    <w:rsid w:val="00E725E2"/>
    <w:rsid w:val="00E72ADC"/>
    <w:rsid w:val="00E733A1"/>
    <w:rsid w:val="00E73BD8"/>
    <w:rsid w:val="00E73F0B"/>
    <w:rsid w:val="00E74627"/>
    <w:rsid w:val="00E7464C"/>
    <w:rsid w:val="00E74981"/>
    <w:rsid w:val="00E752EE"/>
    <w:rsid w:val="00E756BD"/>
    <w:rsid w:val="00E763B6"/>
    <w:rsid w:val="00E8068A"/>
    <w:rsid w:val="00E8127B"/>
    <w:rsid w:val="00E81B72"/>
    <w:rsid w:val="00E82A57"/>
    <w:rsid w:val="00E83230"/>
    <w:rsid w:val="00E8449B"/>
    <w:rsid w:val="00E84DD1"/>
    <w:rsid w:val="00E853C2"/>
    <w:rsid w:val="00E904CC"/>
    <w:rsid w:val="00E90BC2"/>
    <w:rsid w:val="00E91A29"/>
    <w:rsid w:val="00E927AB"/>
    <w:rsid w:val="00E928A5"/>
    <w:rsid w:val="00E933FB"/>
    <w:rsid w:val="00E93869"/>
    <w:rsid w:val="00E94F91"/>
    <w:rsid w:val="00E979EC"/>
    <w:rsid w:val="00E97AE5"/>
    <w:rsid w:val="00EA02A9"/>
    <w:rsid w:val="00EA2502"/>
    <w:rsid w:val="00EA26B1"/>
    <w:rsid w:val="00EA4F43"/>
    <w:rsid w:val="00EA5C6F"/>
    <w:rsid w:val="00EA6E3A"/>
    <w:rsid w:val="00EB112B"/>
    <w:rsid w:val="00EB1188"/>
    <w:rsid w:val="00EB12C0"/>
    <w:rsid w:val="00EB2764"/>
    <w:rsid w:val="00EB2DB3"/>
    <w:rsid w:val="00EB4B73"/>
    <w:rsid w:val="00EB5A46"/>
    <w:rsid w:val="00EC3358"/>
    <w:rsid w:val="00EC3A5B"/>
    <w:rsid w:val="00EC3C73"/>
    <w:rsid w:val="00EC4D41"/>
    <w:rsid w:val="00EC5078"/>
    <w:rsid w:val="00EC7522"/>
    <w:rsid w:val="00ED058D"/>
    <w:rsid w:val="00ED06FB"/>
    <w:rsid w:val="00ED0B36"/>
    <w:rsid w:val="00ED15EA"/>
    <w:rsid w:val="00ED2340"/>
    <w:rsid w:val="00ED278C"/>
    <w:rsid w:val="00ED48B3"/>
    <w:rsid w:val="00ED5441"/>
    <w:rsid w:val="00ED753B"/>
    <w:rsid w:val="00EE004B"/>
    <w:rsid w:val="00EE15A2"/>
    <w:rsid w:val="00EE1991"/>
    <w:rsid w:val="00EE3394"/>
    <w:rsid w:val="00EE5E3E"/>
    <w:rsid w:val="00EE6CD6"/>
    <w:rsid w:val="00EE70AB"/>
    <w:rsid w:val="00EE746B"/>
    <w:rsid w:val="00EE7496"/>
    <w:rsid w:val="00EE74E8"/>
    <w:rsid w:val="00EF171F"/>
    <w:rsid w:val="00EF1F61"/>
    <w:rsid w:val="00EF31CF"/>
    <w:rsid w:val="00EF4ED6"/>
    <w:rsid w:val="00EF58C4"/>
    <w:rsid w:val="00EF6DA0"/>
    <w:rsid w:val="00F01A1A"/>
    <w:rsid w:val="00F0432D"/>
    <w:rsid w:val="00F04FBE"/>
    <w:rsid w:val="00F0538E"/>
    <w:rsid w:val="00F06E29"/>
    <w:rsid w:val="00F06EDD"/>
    <w:rsid w:val="00F075A6"/>
    <w:rsid w:val="00F07EEB"/>
    <w:rsid w:val="00F11885"/>
    <w:rsid w:val="00F1339E"/>
    <w:rsid w:val="00F176B9"/>
    <w:rsid w:val="00F177FE"/>
    <w:rsid w:val="00F204E5"/>
    <w:rsid w:val="00F21620"/>
    <w:rsid w:val="00F2168D"/>
    <w:rsid w:val="00F21E3C"/>
    <w:rsid w:val="00F22B50"/>
    <w:rsid w:val="00F24962"/>
    <w:rsid w:val="00F24B43"/>
    <w:rsid w:val="00F24C78"/>
    <w:rsid w:val="00F259E8"/>
    <w:rsid w:val="00F27350"/>
    <w:rsid w:val="00F279EC"/>
    <w:rsid w:val="00F31037"/>
    <w:rsid w:val="00F34A39"/>
    <w:rsid w:val="00F34E97"/>
    <w:rsid w:val="00F35AEC"/>
    <w:rsid w:val="00F40C4A"/>
    <w:rsid w:val="00F41C7A"/>
    <w:rsid w:val="00F42014"/>
    <w:rsid w:val="00F44494"/>
    <w:rsid w:val="00F47015"/>
    <w:rsid w:val="00F50D9F"/>
    <w:rsid w:val="00F513E4"/>
    <w:rsid w:val="00F52934"/>
    <w:rsid w:val="00F54AEA"/>
    <w:rsid w:val="00F567BC"/>
    <w:rsid w:val="00F56E38"/>
    <w:rsid w:val="00F56FC9"/>
    <w:rsid w:val="00F572DD"/>
    <w:rsid w:val="00F624CF"/>
    <w:rsid w:val="00F64BA8"/>
    <w:rsid w:val="00F66256"/>
    <w:rsid w:val="00F66506"/>
    <w:rsid w:val="00F66AAA"/>
    <w:rsid w:val="00F66DC0"/>
    <w:rsid w:val="00F677D9"/>
    <w:rsid w:val="00F70CFF"/>
    <w:rsid w:val="00F7160D"/>
    <w:rsid w:val="00F718ED"/>
    <w:rsid w:val="00F71D38"/>
    <w:rsid w:val="00F72C10"/>
    <w:rsid w:val="00F744B4"/>
    <w:rsid w:val="00F75812"/>
    <w:rsid w:val="00F8024E"/>
    <w:rsid w:val="00F811AF"/>
    <w:rsid w:val="00F81525"/>
    <w:rsid w:val="00F818D7"/>
    <w:rsid w:val="00F821A7"/>
    <w:rsid w:val="00F82559"/>
    <w:rsid w:val="00F82609"/>
    <w:rsid w:val="00F82A37"/>
    <w:rsid w:val="00F83F52"/>
    <w:rsid w:val="00F841B8"/>
    <w:rsid w:val="00F87B8A"/>
    <w:rsid w:val="00F904D9"/>
    <w:rsid w:val="00F90E0A"/>
    <w:rsid w:val="00F919C2"/>
    <w:rsid w:val="00F9318E"/>
    <w:rsid w:val="00F93CA5"/>
    <w:rsid w:val="00F94EC5"/>
    <w:rsid w:val="00F95706"/>
    <w:rsid w:val="00F95953"/>
    <w:rsid w:val="00F95BD1"/>
    <w:rsid w:val="00F96DF5"/>
    <w:rsid w:val="00FA05BF"/>
    <w:rsid w:val="00FA075F"/>
    <w:rsid w:val="00FA1A0B"/>
    <w:rsid w:val="00FA2824"/>
    <w:rsid w:val="00FA2E07"/>
    <w:rsid w:val="00FA33DA"/>
    <w:rsid w:val="00FA51F0"/>
    <w:rsid w:val="00FA5D81"/>
    <w:rsid w:val="00FA66FB"/>
    <w:rsid w:val="00FA7CFD"/>
    <w:rsid w:val="00FB4265"/>
    <w:rsid w:val="00FB49D8"/>
    <w:rsid w:val="00FB4EB0"/>
    <w:rsid w:val="00FB4F37"/>
    <w:rsid w:val="00FB55A0"/>
    <w:rsid w:val="00FB5CB8"/>
    <w:rsid w:val="00FB70A5"/>
    <w:rsid w:val="00FC1CC1"/>
    <w:rsid w:val="00FC5681"/>
    <w:rsid w:val="00FC6C4A"/>
    <w:rsid w:val="00FC71F3"/>
    <w:rsid w:val="00FC7747"/>
    <w:rsid w:val="00FC7E9F"/>
    <w:rsid w:val="00FD16B9"/>
    <w:rsid w:val="00FD2C4E"/>
    <w:rsid w:val="00FD2CE5"/>
    <w:rsid w:val="00FD4299"/>
    <w:rsid w:val="00FD5D73"/>
    <w:rsid w:val="00FD70EA"/>
    <w:rsid w:val="00FE00FA"/>
    <w:rsid w:val="00FE075F"/>
    <w:rsid w:val="00FE0BB5"/>
    <w:rsid w:val="00FE12E9"/>
    <w:rsid w:val="00FE1C65"/>
    <w:rsid w:val="00FE3137"/>
    <w:rsid w:val="00FE55EB"/>
    <w:rsid w:val="00FE76F5"/>
    <w:rsid w:val="00FF06B8"/>
    <w:rsid w:val="00FF1AD4"/>
    <w:rsid w:val="00FF1CBF"/>
    <w:rsid w:val="00FF27AC"/>
    <w:rsid w:val="00FF4E0C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CED203"/>
  <w15:docId w15:val="{BAEE0033-2766-429A-986C-4B05CFCD9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FC"/>
    <w:rPr>
      <w:rFonts w:ascii="Times New Roman" w:eastAsia="Times New Roman" w:hAnsi="Times New Roman" w:cs="Times New Roman"/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41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416F"/>
    <w:pPr>
      <w:keepNext/>
      <w:keepLines/>
      <w:spacing w:line="480" w:lineRule="auto"/>
      <w:ind w:firstLine="720"/>
      <w:outlineLvl w:val="1"/>
    </w:pPr>
    <w:rPr>
      <w:rFonts w:eastAsiaTheme="majorEastAsia" w:cstheme="majorBidi"/>
      <w:b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8B2A0B"/>
    <w:pPr>
      <w:autoSpaceDE w:val="0"/>
      <w:autoSpaceDN w:val="0"/>
      <w:adjustRightInd w:val="0"/>
    </w:pPr>
    <w:rPr>
      <w:rFonts w:ascii="Times New Roman" w:hAnsi="Times New Roman"/>
      <w:color w:val="000000"/>
      <w:kern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A0B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A0B"/>
    <w:rPr>
      <w:rFonts w:ascii="Lucida Grande" w:hAnsi="Lucida Grande" w:cs="Lucida Grande"/>
      <w:kern w:val="0"/>
      <w:sz w:val="18"/>
      <w:szCs w:val="18"/>
    </w:rPr>
  </w:style>
  <w:style w:type="character" w:customStyle="1" w:styleId="apple-converted-space">
    <w:name w:val="apple-converted-space"/>
    <w:basedOn w:val="DefaultParagraphFont"/>
    <w:rsid w:val="00BF475F"/>
  </w:style>
  <w:style w:type="character" w:styleId="PlaceholderText">
    <w:name w:val="Placeholder Text"/>
    <w:basedOn w:val="DefaultParagraphFont"/>
    <w:uiPriority w:val="99"/>
    <w:semiHidden/>
    <w:rsid w:val="000039A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84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426A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426A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26A"/>
    <w:rPr>
      <w:b/>
      <w:bCs/>
      <w:kern w:val="0"/>
      <w:sz w:val="20"/>
      <w:szCs w:val="20"/>
    </w:rPr>
  </w:style>
  <w:style w:type="paragraph" w:styleId="Revision">
    <w:name w:val="Revision"/>
    <w:hidden/>
    <w:uiPriority w:val="99"/>
    <w:semiHidden/>
    <w:rsid w:val="008D0298"/>
    <w:rPr>
      <w:kern w:val="0"/>
    </w:rPr>
  </w:style>
  <w:style w:type="table" w:styleId="TableGrid">
    <w:name w:val="Table Grid"/>
    <w:basedOn w:val="TableNormal"/>
    <w:uiPriority w:val="39"/>
    <w:rsid w:val="00D4144F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4667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DefaultChar">
    <w:name w:val="Default Char"/>
    <w:basedOn w:val="DefaultParagraphFont"/>
    <w:link w:val="Default"/>
    <w:rsid w:val="0046416F"/>
    <w:rPr>
      <w:rFonts w:ascii="Times New Roman" w:hAnsi="Times New Roman"/>
      <w:color w:val="000000"/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46416F"/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416F"/>
    <w:rPr>
      <w:rFonts w:ascii="Times New Roman" w:eastAsiaTheme="majorEastAsia" w:hAnsi="Times New Roman" w:cstheme="majorBidi"/>
      <w:b/>
      <w:kern w:val="0"/>
      <w:szCs w:val="26"/>
      <w:lang w:eastAsia="en-US"/>
    </w:rPr>
  </w:style>
  <w:style w:type="character" w:customStyle="1" w:styleId="ref-journal">
    <w:name w:val="ref-journal"/>
    <w:basedOn w:val="DefaultParagraphFont"/>
    <w:rsid w:val="0046416F"/>
  </w:style>
  <w:style w:type="character" w:customStyle="1" w:styleId="ref-vol">
    <w:name w:val="ref-vol"/>
    <w:basedOn w:val="DefaultParagraphFont"/>
    <w:rsid w:val="0046416F"/>
  </w:style>
  <w:style w:type="character" w:customStyle="1" w:styleId="nowrap">
    <w:name w:val="nowrap"/>
    <w:basedOn w:val="DefaultParagraphFont"/>
    <w:rsid w:val="0046416F"/>
  </w:style>
  <w:style w:type="character" w:styleId="Hyperlink">
    <w:name w:val="Hyperlink"/>
    <w:basedOn w:val="DefaultParagraphFont"/>
    <w:uiPriority w:val="99"/>
    <w:unhideWhenUsed/>
    <w:rsid w:val="0046416F"/>
    <w:rPr>
      <w:color w:val="0000FF"/>
      <w:u w:val="single"/>
    </w:rPr>
  </w:style>
  <w:style w:type="character" w:customStyle="1" w:styleId="element-citation">
    <w:name w:val="element-citation"/>
    <w:basedOn w:val="DefaultParagraphFont"/>
    <w:rsid w:val="0046416F"/>
  </w:style>
  <w:style w:type="paragraph" w:styleId="NormalWeb">
    <w:name w:val="Normal (Web)"/>
    <w:basedOn w:val="Normal"/>
    <w:uiPriority w:val="99"/>
    <w:unhideWhenUsed/>
    <w:rsid w:val="0046416F"/>
    <w:pPr>
      <w:spacing w:before="100" w:beforeAutospacing="1" w:after="100" w:afterAutospacing="1"/>
    </w:pPr>
  </w:style>
  <w:style w:type="character" w:customStyle="1" w:styleId="citation">
    <w:name w:val="citation"/>
    <w:basedOn w:val="DefaultParagraphFont"/>
    <w:rsid w:val="0046416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416F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6416F"/>
  </w:style>
  <w:style w:type="paragraph" w:customStyle="1" w:styleId="MDPI41tablecaption">
    <w:name w:val="MDPI_4.1_table_caption"/>
    <w:qFormat/>
    <w:rsid w:val="0046416F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kern w:val="0"/>
      <w:sz w:val="18"/>
      <w:szCs w:val="22"/>
      <w:lang w:eastAsia="de-DE" w:bidi="en-US"/>
    </w:rPr>
  </w:style>
  <w:style w:type="paragraph" w:styleId="Header">
    <w:name w:val="header"/>
    <w:basedOn w:val="Normal"/>
    <w:link w:val="Head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416F"/>
    <w:rPr>
      <w:rFonts w:ascii="Times New Roman" w:eastAsia="Times New Roman" w:hAnsi="Times New Roman" w:cs="Times New Roman"/>
      <w:kern w:val="0"/>
    </w:rPr>
  </w:style>
  <w:style w:type="paragraph" w:styleId="Footer">
    <w:name w:val="footer"/>
    <w:basedOn w:val="Normal"/>
    <w:link w:val="Foot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416F"/>
    <w:rPr>
      <w:rFonts w:ascii="Times New Roman" w:eastAsia="Times New Roman" w:hAnsi="Times New Roman" w:cs="Times New Roman"/>
      <w:kern w:val="0"/>
    </w:rPr>
  </w:style>
  <w:style w:type="character" w:styleId="PageNumber">
    <w:name w:val="page number"/>
    <w:basedOn w:val="DefaultParagraphFont"/>
    <w:uiPriority w:val="99"/>
    <w:semiHidden/>
    <w:unhideWhenUsed/>
    <w:rsid w:val="0046416F"/>
  </w:style>
  <w:style w:type="paragraph" w:styleId="Bibliography">
    <w:name w:val="Bibliography"/>
    <w:basedOn w:val="Normal"/>
    <w:next w:val="Normal"/>
    <w:uiPriority w:val="37"/>
    <w:unhideWhenUsed/>
    <w:rsid w:val="00243960"/>
    <w:pPr>
      <w:tabs>
        <w:tab w:val="left" w:pos="500"/>
        <w:tab w:val="left" w:pos="620"/>
      </w:tabs>
      <w:spacing w:after="240"/>
      <w:ind w:left="624" w:hanging="624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C73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7331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230761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30761"/>
    <w:rPr>
      <w:rFonts w:ascii="Times New Roman" w:eastAsia="Times New Roman" w:hAnsi="Times New Roman" w:cs="Times New Roman"/>
      <w:noProof/>
      <w:kern w:val="0"/>
    </w:rPr>
  </w:style>
  <w:style w:type="paragraph" w:customStyle="1" w:styleId="EndNoteBibliography">
    <w:name w:val="EndNote Bibliography"/>
    <w:basedOn w:val="Normal"/>
    <w:link w:val="EndNoteBibliographyChar"/>
    <w:rsid w:val="00230761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30761"/>
    <w:rPr>
      <w:rFonts w:ascii="Times New Roman" w:eastAsia="Times New Roman" w:hAnsi="Times New Roman" w:cs="Times New Roman"/>
      <w:noProof/>
      <w:kern w:val="0"/>
    </w:rPr>
  </w:style>
  <w:style w:type="character" w:styleId="LineNumber">
    <w:name w:val="line number"/>
    <w:basedOn w:val="DefaultParagraphFont"/>
    <w:uiPriority w:val="99"/>
    <w:semiHidden/>
    <w:unhideWhenUsed/>
    <w:rsid w:val="007C4F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77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6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80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65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57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3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683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16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4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88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7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1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26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8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91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5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8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73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48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3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63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2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53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44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706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18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4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87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6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19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8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3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30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5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13E5A8B-C7E4-FE4F-9C4F-2190FE17322F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9854D5-7A90-4BAB-B5F4-77DD8B2F6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98</Words>
  <Characters>626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</dc:creator>
  <cp:keywords/>
  <dc:description/>
  <cp:lastModifiedBy>TongXia</cp:lastModifiedBy>
  <cp:revision>2</cp:revision>
  <cp:lastPrinted>2022-12-05T15:02:00Z</cp:lastPrinted>
  <dcterms:created xsi:type="dcterms:W3CDTF">2022-12-22T00:38:00Z</dcterms:created>
  <dcterms:modified xsi:type="dcterms:W3CDTF">2022-12-22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hWqwFvrt"/&gt;&lt;style id="http://www.zotero.org/styles/taylor-and-francis-national-library-of-medicine" hasBibliography="1" bibliographyStyleHasBeenSet="1"/&gt;&lt;prefs&gt;&lt;pref name="fieldType" value="Field</vt:lpwstr>
  </property>
  <property fmtid="{D5CDD505-2E9C-101B-9397-08002B2CF9AE}" pid="3" name="ZOTERO_PREF_2">
    <vt:lpwstr>"/&gt;&lt;pref name="delayCitationUpdates" value="true"/&gt;&lt;pref name="dontAskDelayCitationUpdates" value="true"/&gt;&lt;/prefs&gt;&lt;/data&gt;</vt:lpwstr>
  </property>
  <property fmtid="{D5CDD505-2E9C-101B-9397-08002B2CF9AE}" pid="4" name="GrammarlyDocumentId">
    <vt:lpwstr>4991562bd41f31fdaa335045777554acf6bed1d165986e8456b13f53a137dbe8</vt:lpwstr>
  </property>
  <property fmtid="{D5CDD505-2E9C-101B-9397-08002B2CF9AE}" pid="5" name="grammarly_documentId">
    <vt:lpwstr>documentId_8394</vt:lpwstr>
  </property>
  <property fmtid="{D5CDD505-2E9C-101B-9397-08002B2CF9AE}" pid="6" name="grammarly_documentContext">
    <vt:lpwstr>{"goals":[],"domain":"general","emotions":[],"dialect":"american"}</vt:lpwstr>
  </property>
</Properties>
</file>